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AFA42F" w14:textId="61B2969A" w:rsidR="003B4A00" w:rsidRPr="00BE3BDE" w:rsidRDefault="00DB765A" w:rsidP="005D4ACC">
      <w:pPr>
        <w:spacing w:line="276" w:lineRule="auto"/>
        <w:ind w:left="0" w:right="38" w:firstLine="0"/>
        <w:jc w:val="center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BE3BD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 xml:space="preserve">A </w:t>
      </w:r>
      <w:r w:rsidR="00B85DDF" w:rsidRPr="00BE3BD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 xml:space="preserve">tanári portfólió </w:t>
      </w:r>
      <w:r w:rsidRPr="00BE3BD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>tar</w:t>
      </w:r>
      <w:sdt>
        <w:sdtPr>
          <w:rPr>
            <w:rFonts w:ascii="Times New Roman" w:hAnsi="Times New Roman" w:cs="Times New Roman"/>
            <w:color w:val="auto"/>
            <w:sz w:val="28"/>
            <w:szCs w:val="28"/>
          </w:rPr>
          <w:tag w:val="goog_rdk_0"/>
          <w:id w:val="-1036499948"/>
        </w:sdtPr>
        <w:sdtEndPr/>
        <w:sdtContent>
          <w:r w:rsidRPr="00BE3BDE">
            <w:rPr>
              <w:rFonts w:ascii="Times New Roman" w:eastAsia="Times New Roman" w:hAnsi="Times New Roman" w:cs="Times New Roman"/>
              <w:b/>
              <w:color w:val="auto"/>
              <w:sz w:val="28"/>
              <w:szCs w:val="28"/>
            </w:rPr>
            <w:t>t</w:t>
          </w:r>
        </w:sdtContent>
      </w:sdt>
      <w:r w:rsidRPr="00BE3BDE"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 xml:space="preserve">alma és elkészítésének követelményei  </w:t>
      </w:r>
    </w:p>
    <w:p w14:paraId="513A6BA6" w14:textId="77777777" w:rsidR="003B4A00" w:rsidRPr="00BE3063" w:rsidRDefault="00DB765A" w:rsidP="005D4ACC">
      <w:pPr>
        <w:spacing w:line="276" w:lineRule="auto"/>
        <w:ind w:left="13" w:right="0" w:firstLine="0"/>
        <w:jc w:val="center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4940B192" w14:textId="77777777" w:rsidR="003B4A00" w:rsidRPr="00BE3063" w:rsidRDefault="00DB765A" w:rsidP="005D4ACC">
      <w:p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51E907F4" w14:textId="5B1115D5" w:rsidR="003B4A00" w:rsidRPr="00BE3063" w:rsidRDefault="00DB765A" w:rsidP="005D4ACC">
      <w:pPr>
        <w:pStyle w:val="Cmsor1"/>
        <w:spacing w:line="276" w:lineRule="auto"/>
        <w:rPr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1. A tanári portfólió </w:t>
      </w:r>
      <w:sdt>
        <w:sdtPr>
          <w:rPr>
            <w:color w:val="auto"/>
          </w:rPr>
          <w:tag w:val="goog_rdk_1"/>
          <w:id w:val="243160305"/>
        </w:sdtPr>
        <w:sdtEndPr/>
        <w:sdtContent>
          <w:r w:rsidRPr="00BE3063">
            <w:rPr>
              <w:color w:val="auto"/>
              <w:sz w:val="22"/>
              <w:szCs w:val="22"/>
            </w:rPr>
            <w:t xml:space="preserve">fogalma, célja és </w:t>
          </w:r>
        </w:sdtContent>
      </w:sdt>
      <w:r w:rsidRPr="00BE3063">
        <w:rPr>
          <w:color w:val="auto"/>
          <w:sz w:val="22"/>
          <w:szCs w:val="22"/>
        </w:rPr>
        <w:t xml:space="preserve">jellemzői </w:t>
      </w:r>
    </w:p>
    <w:p w14:paraId="73E2F447" w14:textId="77777777" w:rsidR="003B4A00" w:rsidRPr="00BE3063" w:rsidRDefault="00DB765A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</w:p>
    <w:p w14:paraId="64C2436C" w14:textId="5BBD3314" w:rsidR="003B4A00" w:rsidRPr="00BE3063" w:rsidRDefault="00DB765A" w:rsidP="005D4ACC">
      <w:pPr>
        <w:spacing w:line="276" w:lineRule="auto"/>
        <w:ind w:left="16" w:right="48" w:firstLine="21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 a tanárjelölt munkáiból összeállított gyűjtemény, amelynek célja, hogy bemutassa készítőjének fejlődését, szakmai tanulási útját és eredményeit a tanárrá válás folyamatában</w:t>
      </w: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A portfólió készítőnek aktív szerepe van a tartalom összeállításában, hiszen ő alkotja meg </w:t>
      </w:r>
      <w:r w:rsidRPr="00BE3063">
        <w:rPr>
          <w:rFonts w:ascii="Times New Roman" w:eastAsia="Times New Roman" w:hAnsi="Times New Roman" w:cs="Times New Roman"/>
          <w:i/>
          <w:color w:val="auto"/>
          <w:sz w:val="22"/>
          <w:szCs w:val="22"/>
        </w:rPr>
        <w:t xml:space="preserve">a beválogatott munkák gyűjteményét, megmutatja azok beválogatásának okait, és az önreflexiókon keresztül végigvezet saját tanulási folyamatán, így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értékeli önmaga teljesítményét, </w:t>
      </w:r>
      <w:sdt>
        <w:sdtPr>
          <w:rPr>
            <w:rFonts w:ascii="Times New Roman" w:hAnsi="Times New Roman" w:cs="Times New Roman"/>
            <w:color w:val="auto"/>
          </w:rPr>
          <w:tag w:val="goog_rdk_3"/>
          <w:id w:val="-332686511"/>
        </w:sdtPr>
        <w:sdtEndPr/>
        <w:sdtContent>
          <w:r w:rsidRPr="00BE3063">
            <w:rPr>
              <w:rFonts w:ascii="Times New Roman" w:eastAsia="Times New Roman" w:hAnsi="Times New Roman" w:cs="Times New Roman"/>
              <w:color w:val="auto"/>
              <w:sz w:val="22"/>
              <w:szCs w:val="22"/>
            </w:rPr>
            <w:t xml:space="preserve">munkái, valamint </w:t>
          </w:r>
        </w:sdtContent>
      </w:sdt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tanároktól vagy a hallgatótársaktól kapott reflexiók tükrében. </w:t>
      </w:r>
    </w:p>
    <w:p w14:paraId="23553E46" w14:textId="77777777" w:rsidR="0027129C" w:rsidRDefault="0027129C" w:rsidP="005D4ACC">
      <w:pPr>
        <w:spacing w:line="276" w:lineRule="auto"/>
        <w:ind w:left="16" w:right="48" w:firstLine="21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0BA17B5A" w14:textId="549DBF64" w:rsidR="003B4A00" w:rsidRPr="00BE3063" w:rsidRDefault="00DB765A" w:rsidP="005D4ACC">
      <w:pPr>
        <w:spacing w:line="276" w:lineRule="auto"/>
        <w:ind w:left="16" w:right="48" w:firstLine="21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 célja és tartalma szerint sokféle lehet, a tanárképzésben részt vevő hallgatónak ezek közül, a szak zárásaként ún. értékelési portfóliót kell készítenie, amely lehetővé teszi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, hogy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8/2013. (I.30.) EMMI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-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rendeletben meghatározott kompetenciák mentén a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hallgató tanulási eredményeit, fejlődését holisztikusan, a</w:t>
      </w:r>
      <w:sdt>
        <w:sdtPr>
          <w:rPr>
            <w:rFonts w:ascii="Times New Roman" w:hAnsi="Times New Roman" w:cs="Times New Roman"/>
            <w:color w:val="auto"/>
          </w:rPr>
          <w:tag w:val="goog_rdk_9"/>
          <w:id w:val="-579441485"/>
        </w:sdtPr>
        <w:sdtEndPr/>
        <w:sdtContent>
          <w:r w:rsidRPr="00BE3063">
            <w:rPr>
              <w:rFonts w:ascii="Times New Roman" w:eastAsia="Times New Roman" w:hAnsi="Times New Roman" w:cs="Times New Roman"/>
              <w:color w:val="auto"/>
              <w:sz w:val="22"/>
              <w:szCs w:val="22"/>
            </w:rPr>
            <w:t xml:space="preserve"> kiválasztott</w:t>
          </w:r>
        </w:sdtContent>
      </w:sdt>
      <w:r w:rsidR="00FB0987" w:rsidRPr="00BE3063">
        <w:rPr>
          <w:rFonts w:ascii="Times New Roman" w:hAnsi="Times New Roman" w:cs="Times New Roman"/>
          <w:color w:val="auto"/>
        </w:rPr>
        <w:t xml:space="preserve">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dokumentum segítségével értékeljék. </w:t>
      </w:r>
    </w:p>
    <w:p w14:paraId="50CA2F6C" w14:textId="77777777" w:rsidR="0027129C" w:rsidRDefault="0027129C" w:rsidP="005D4ACC">
      <w:pPr>
        <w:spacing w:line="276" w:lineRule="auto"/>
        <w:ind w:right="45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4D4D9D86" w14:textId="7D69DC31" w:rsidR="003B4A00" w:rsidRPr="00BE3063" w:rsidRDefault="00DB765A" w:rsidP="00BE3BDE">
      <w:pPr>
        <w:spacing w:line="276" w:lineRule="auto"/>
        <w:ind w:right="45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ó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lió </w:t>
      </w:r>
      <w:sdt>
        <w:sdtPr>
          <w:rPr>
            <w:rFonts w:ascii="Times New Roman" w:hAnsi="Times New Roman" w:cs="Times New Roman"/>
            <w:color w:val="auto"/>
          </w:rPr>
          <w:tag w:val="goog_rdk_11"/>
          <w:id w:val="1129522431"/>
        </w:sdtPr>
        <w:sdtEndPr/>
        <w:sdtContent>
          <w:r w:rsidRPr="00BE3063">
            <w:rPr>
              <w:rFonts w:ascii="Times New Roman" w:eastAsia="Times New Roman" w:hAnsi="Times New Roman" w:cs="Times New Roman"/>
              <w:color w:val="auto"/>
              <w:sz w:val="22"/>
              <w:szCs w:val="22"/>
            </w:rPr>
            <w:t xml:space="preserve">segítségével </w:t>
          </w:r>
        </w:sdtContent>
      </w:sdt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minden képzés</w:t>
      </w:r>
      <w:sdt>
        <w:sdtPr>
          <w:rPr>
            <w:rFonts w:ascii="Times New Roman" w:hAnsi="Times New Roman" w:cs="Times New Roman"/>
            <w:color w:val="auto"/>
          </w:rPr>
          <w:tag w:val="goog_rdk_13"/>
          <w:id w:val="-908918100"/>
        </w:sdtPr>
        <w:sdtEndPr/>
        <w:sdtContent>
          <w:r w:rsidRPr="00BE3063">
            <w:rPr>
              <w:rFonts w:ascii="Times New Roman" w:eastAsia="Times New Roman" w:hAnsi="Times New Roman" w:cs="Times New Roman"/>
              <w:color w:val="auto"/>
              <w:sz w:val="22"/>
              <w:szCs w:val="22"/>
            </w:rPr>
            <w:t>i út</w:t>
          </w:r>
        </w:sdtContent>
      </w:sdt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FB0987" w:rsidRPr="00BE3063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osztatlan 10 féléves közismereti tanárszak, rövidciklusú 2, 4 féléves közismereti tanárszak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)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esetén </w:t>
      </w:r>
      <w:sdt>
        <w:sdtPr>
          <w:rPr>
            <w:rFonts w:ascii="Times New Roman" w:hAnsi="Times New Roman" w:cs="Times New Roman"/>
            <w:color w:val="auto"/>
          </w:rPr>
          <w:tag w:val="goog_rdk_15"/>
          <w:id w:val="-884179475"/>
        </w:sdtPr>
        <w:sdtEndPr/>
        <w:sdtContent>
          <w:r w:rsidRPr="00BE3063">
            <w:rPr>
              <w:rFonts w:ascii="Times New Roman" w:eastAsia="Times New Roman" w:hAnsi="Times New Roman" w:cs="Times New Roman"/>
              <w:color w:val="auto"/>
              <w:sz w:val="22"/>
              <w:szCs w:val="22"/>
            </w:rPr>
            <w:t>bemuta</w:t>
          </w:r>
        </w:sdtContent>
      </w:sdt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tható és bemutatandó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a tanári kompetenciák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fejlődése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, fejlettség</w:t>
      </w:r>
      <w:r w:rsidR="00FB0987" w:rsidRPr="00BE3063">
        <w:rPr>
          <w:rFonts w:ascii="Times New Roman" w:hAnsi="Times New Roman" w:cs="Times New Roman"/>
          <w:color w:val="auto"/>
        </w:rPr>
        <w:t>e.</w:t>
      </w:r>
      <w:r w:rsidR="0027129C">
        <w:rPr>
          <w:rFonts w:ascii="Times New Roman" w:hAnsi="Times New Roman" w:cs="Times New Roman"/>
          <w:color w:val="auto"/>
        </w:rPr>
        <w:t xml:space="preserve">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Mivel a szakmai tanulás akár a képzésen túli tapasztalatokból is építkezhet, a portfóliónak része lehet a hallgató pedagógusi gyakorlata során keletkezett dokumentum is, a portfólió fő fókuszában azonban a képzés során bejárt fejlődési, tanulási út bemutatás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a</w:t>
      </w:r>
      <w:r w:rsidR="00FB0987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van ebben az esetben is. Különösen indokolt ez a bővítés, ha a képzés sem pedagógiai-pszichológiai képzési elemeket, sem többféle gyakorlatot nem tartalmaz. </w:t>
      </w:r>
    </w:p>
    <w:p w14:paraId="7D8B7BDD" w14:textId="77777777" w:rsidR="00FB0987" w:rsidRPr="00BE3063" w:rsidRDefault="00FB0987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35A0FC8A" w14:textId="7ED8C524" w:rsidR="003B4A00" w:rsidRPr="00BE3063" w:rsidRDefault="00DB765A" w:rsidP="005D4ACC">
      <w:pPr>
        <w:pStyle w:val="Cmsor1"/>
        <w:spacing w:line="276" w:lineRule="auto"/>
        <w:rPr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 2. A tanári portfólió </w:t>
      </w:r>
      <w:r w:rsidR="00EF229B">
        <w:rPr>
          <w:color w:val="auto"/>
          <w:sz w:val="22"/>
          <w:szCs w:val="22"/>
        </w:rPr>
        <w:t>jogszabályi</w:t>
      </w:r>
      <w:r w:rsidR="00EF229B" w:rsidRPr="00BE3063">
        <w:rPr>
          <w:color w:val="auto"/>
          <w:sz w:val="22"/>
          <w:szCs w:val="22"/>
        </w:rPr>
        <w:t xml:space="preserve"> </w:t>
      </w:r>
      <w:r w:rsidRPr="00BE3063">
        <w:rPr>
          <w:color w:val="auto"/>
          <w:sz w:val="22"/>
          <w:szCs w:val="22"/>
        </w:rPr>
        <w:t xml:space="preserve">háttere </w:t>
      </w:r>
    </w:p>
    <w:p w14:paraId="7C051252" w14:textId="77777777" w:rsidR="003B4A00" w:rsidRPr="00BE3063" w:rsidRDefault="00DB765A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699CCBF9" w14:textId="61314D25" w:rsidR="003B4A00" w:rsidRPr="00BE3063" w:rsidRDefault="00FB0987" w:rsidP="005D4ACC">
      <w:pPr>
        <w:spacing w:line="276" w:lineRule="auto"/>
        <w:ind w:right="45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8/2013. (I.30.) EMMI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-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rendelet 9.3. pontja értelmében </w:t>
      </w:r>
      <w:r w:rsidR="00EF229B">
        <w:rPr>
          <w:rFonts w:ascii="Times New Roman" w:eastAsia="Times New Roman" w:hAnsi="Times New Roman" w:cs="Times New Roman"/>
          <w:color w:val="auto"/>
          <w:sz w:val="22"/>
          <w:szCs w:val="22"/>
        </w:rPr>
        <w:t>a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z 1. § a)-d) pontja szerinti tanárképzésben a záróvizsga része a képzés során készült, a szakmai gyakorlatokat is bemutató és feldolgozó, a tanárjelölt felkészülését, saját fejlődését értékelő dokumentumgyűjtemény, portfólió, amely a tapasztalatok neveléstudományi szempontú, tudományos alaposságú bemutatása, elemzése és értékelése. Bizonyítja, hogy a hallgató képes önreflexióra, a képzés különböző területein elsajátított tudását integrálni és alkalmazni, a munkája szempontjából meghatározó tudományos, szakirodalmi eredményeket, továbbá a tanítás vagy a pedagógiai feladat eredményességét értékelni. Az 1. § b)-d) pontja szerinti tanári mesterszakokon a portfólió a záróvizsga szakdolgozati eleme.</w:t>
      </w:r>
    </w:p>
    <w:p w14:paraId="138D4301" w14:textId="2147BB2D" w:rsidR="003B4A00" w:rsidRPr="00BE3063" w:rsidRDefault="003B4A00" w:rsidP="005D4ACC">
      <w:pPr>
        <w:spacing w:line="276" w:lineRule="auto"/>
        <w:ind w:right="45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2D5049DE" w14:textId="6F6E3B88" w:rsidR="003B4A00" w:rsidRPr="00BE3063" w:rsidRDefault="003B4A00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7C2E8E94" w14:textId="3B695C55" w:rsidR="003B4A00" w:rsidRPr="00BE3063" w:rsidRDefault="00DB765A" w:rsidP="005D4ACC">
      <w:pPr>
        <w:pStyle w:val="Cmsor1"/>
        <w:spacing w:line="276" w:lineRule="auto"/>
        <w:rPr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3. A portfóliókészítés támogatása és a dokumentumok alaptípusai </w:t>
      </w:r>
    </w:p>
    <w:p w14:paraId="2120C82B" w14:textId="77777777" w:rsidR="003B4A00" w:rsidRPr="00BE3063" w:rsidRDefault="00DB765A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0884EAEC" w14:textId="6E59BA3E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tanári szakdolgozat értékelési portfólió részéhez témát választani és azt külön bejelenteni nem kell. A portfólióhoz külön témavezetőt felkérni nem kell, a feladatok teljesítéséhez a portfólió és különösen a reflexiók elkészítéséhez az </w:t>
      </w:r>
      <w:r w:rsidRPr="00BE3BD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 xml:space="preserve">Összefüggő egyéni gyakorlatot kísérő pedagógiai-pszichológiai tanításkísérő szeminárium </w:t>
      </w:r>
      <w:r w:rsidRPr="0027129C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/ </w:t>
      </w:r>
      <w:r w:rsidRPr="00BE3BD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Portfóliókészítést támogató szeminárium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nyújtanak konzultációs segítséget. </w:t>
      </w:r>
    </w:p>
    <w:p w14:paraId="6E3509C4" w14:textId="77777777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03C4A097" w14:textId="184B0E3E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tanári képzés lezárásaként készülő portfólió a tanári kompetenciák köré szerveződik, melynek célja, hogy a tanári tudást és felkészültséget a kompetenciákhoz kapcsolódó, válogatott munkákon és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lastRenderedPageBreak/>
        <w:t>kísérő reflexiókon keresztül mutassa be. A portfólióban tehát alapvetően kétféle dokumentum kap helyet:</w:t>
      </w:r>
    </w:p>
    <w:p w14:paraId="2951620D" w14:textId="7D9CE18B" w:rsidR="00FB0987" w:rsidRPr="00BE3063" w:rsidRDefault="00FB0987" w:rsidP="005D4ACC">
      <w:pPr>
        <w:pStyle w:val="Listaszerbekezds"/>
        <w:numPr>
          <w:ilvl w:val="0"/>
          <w:numId w:val="5"/>
        </w:numPr>
        <w:spacing w:line="276" w:lineRule="auto"/>
        <w:ind w:right="48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tanári felkészülés, a képzés során keletkezett munkák, vagyis a válogatott produktumok, és </w:t>
      </w:r>
    </w:p>
    <w:p w14:paraId="322B521C" w14:textId="7D1B2477" w:rsidR="00FB0987" w:rsidRPr="00BE3063" w:rsidRDefault="00FB0987" w:rsidP="005D4ACC">
      <w:pPr>
        <w:pStyle w:val="Listaszerbekezds"/>
        <w:numPr>
          <w:ilvl w:val="0"/>
          <w:numId w:val="5"/>
        </w:numPr>
        <w:spacing w:line="276" w:lineRule="auto"/>
        <w:ind w:right="48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z ezeket kísérő reflexiók. </w:t>
      </w:r>
    </w:p>
    <w:p w14:paraId="42F9B74A" w14:textId="77777777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00F977CA" w14:textId="77777777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ban az egyetemi képzés során keletkezett munkái közül válogathat olyan produktumokat, melyek a pedagógussá válás, illetve a tanári kompetenciák fejlődése szempontjából kiemelt jelentőségűek. A portfólió elemeinek válogatása során az fontos szempont, hogy a dokumentumok a lehető legteljesebb mértékben fedjék le a tanári felkészülés különböző területeit, annak pedagógiai, pszichológiai, szakmódszertani dimenzióit, és a portfólió elemei között kiemelt szerepet kapjanak a gyakorlati képzés elemei (iskolai gyakorlatok). </w:t>
      </w:r>
    </w:p>
    <w:p w14:paraId="6A012D49" w14:textId="77777777" w:rsidR="0027129C" w:rsidRDefault="0027129C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7D75350E" w14:textId="2906F67A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válogatott munkákhoz, a dokumentumokhoz kapcsolódó reflexiók a portfólió kötelező elemei. Ezek egyrészt az egyes és/vagy együtt elemzett dokumentumokhoz kapcsolódó értelmező, értékelő önreflexiók </w:t>
      </w:r>
      <w:r w:rsidRPr="00BE3BD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(kísérő reflexiók),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melyek az adott munka/összekapcsolódó munkák saját tanulási úthoz kötődő elemzései, másrészt szintén a portfólióba kerül egy összegző reflexió is </w:t>
      </w:r>
      <w:r w:rsidRPr="00BE3BD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(záró reflexió),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a képzés során a szakon/szakokon elért eredményekről, fejlesztendő területekről, a további szakmai célokról a tanárrá váláshoz kapcsolódóan. A reflexiók célja a kompetenciák fejlődésének 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bemutatása. </w:t>
      </w:r>
    </w:p>
    <w:p w14:paraId="14814E87" w14:textId="77777777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3FAE5A66" w14:textId="54080531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 készítése során készítőjének a tanári kompetenciák közül kiemelten 3-4, választott kompetenciaterületre kell fókuszálnia, melyekhez különböző dokumentumokat csoportosít majd. A tanárjelölt által választott kompetenciaterületek lesznek tehát a tanári portfólió fő rendszerezői. Az egyes kompetenciaterületek fejlődésének, a szakmai út bemutatásának támogatására a tanárjelölt optimálisan 9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–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12 dokumentumot, munkát válogat a portfólióba. A portfólió tehát a választott 3-4 kompetenciaterület köré épül</w:t>
      </w:r>
      <w:r w:rsidR="0021567A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úgy</w:t>
      </w:r>
      <w:r w:rsidR="0021567A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,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hogy a választás során a két alábbi csoport mindegyikéből legalább egyet tartalmaznia kell: </w:t>
      </w:r>
    </w:p>
    <w:p w14:paraId="1ECECE3A" w14:textId="77777777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7ECA525F" w14:textId="23C19CCE" w:rsidR="00FB0987" w:rsidRPr="00BE3063" w:rsidRDefault="00FB0987" w:rsidP="005D4ACC">
      <w:pPr>
        <w:pStyle w:val="Listaszerbekezds"/>
        <w:numPr>
          <w:ilvl w:val="0"/>
          <w:numId w:val="6"/>
        </w:numPr>
        <w:spacing w:line="276" w:lineRule="auto"/>
        <w:ind w:right="48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tanítási-tanulási folyamat támogatásához kiemelten (közvetlenül) kapcsolódó kompetenciák,</w:t>
      </w:r>
    </w:p>
    <w:p w14:paraId="61AC1A22" w14:textId="5C1B2E74" w:rsidR="003B4A00" w:rsidRPr="00BE3063" w:rsidRDefault="00FB0987" w:rsidP="005D4ACC">
      <w:pPr>
        <w:pStyle w:val="Listaszerbekezds"/>
        <w:numPr>
          <w:ilvl w:val="0"/>
          <w:numId w:val="6"/>
        </w:numPr>
        <w:spacing w:line="276" w:lineRule="auto"/>
        <w:ind w:right="48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tanítási-tanulási folyamat szereplői, partnerei megismeréséhez, támogatásához közvetlenül) kapcsolódó kompetenciák.</w:t>
      </w:r>
    </w:p>
    <w:p w14:paraId="428F1E2D" w14:textId="1666EDAE" w:rsidR="003B4A00" w:rsidRPr="00BE3063" w:rsidRDefault="00DB765A" w:rsidP="005D4ACC">
      <w:pPr>
        <w:spacing w:line="276" w:lineRule="auto"/>
        <w:ind w:left="0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noProof/>
          <w:color w:val="auto"/>
          <w:sz w:val="22"/>
          <w:szCs w:val="22"/>
        </w:rPr>
        <mc:AlternateContent>
          <mc:Choice Requires="wpg">
            <w:drawing>
              <wp:inline distT="0" distB="0" distL="0" distR="0" wp14:anchorId="627C81D0" wp14:editId="5D8CE339">
                <wp:extent cx="5486400" cy="3200400"/>
                <wp:effectExtent l="0" t="0" r="0" b="0"/>
                <wp:docPr id="5073" name="Csoportba foglalás 50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3200400"/>
                          <a:chOff x="0" y="0"/>
                          <a:chExt cx="5490650" cy="3200425"/>
                        </a:xfrm>
                      </wpg:grpSpPr>
                      <wpg:grpSp>
                        <wpg:cNvPr id="1" name="Csoportba foglalás 1"/>
                        <wpg:cNvGrpSpPr/>
                        <wpg:grpSpPr>
                          <a:xfrm>
                            <a:off x="0" y="0"/>
                            <a:ext cx="5486400" cy="3200400"/>
                            <a:chOff x="0" y="0"/>
                            <a:chExt cx="5486400" cy="3200400"/>
                          </a:xfrm>
                        </wpg:grpSpPr>
                        <wps:wsp>
                          <wps:cNvPr id="2" name="Téglalap 2"/>
                          <wps:cNvSpPr/>
                          <wps:spPr>
                            <a:xfrm>
                              <a:off x="0" y="0"/>
                              <a:ext cx="5486400" cy="3200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4F22FE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" name="Téglalap 3"/>
                          <wps:cNvSpPr/>
                          <wps:spPr>
                            <a:xfrm>
                              <a:off x="2111" y="565181"/>
                              <a:ext cx="2674232" cy="31461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rgbClr val="959595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E999FF6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Téglalap 4"/>
                          <wps:cNvSpPr/>
                          <wps:spPr>
                            <a:xfrm>
                              <a:off x="2111" y="683338"/>
                              <a:ext cx="196458" cy="196458"/>
                            </a:xfrm>
                            <a:prstGeom prst="rect">
                              <a:avLst/>
                            </a:prstGeom>
                            <a:solidFill>
                              <a:srgbClr val="E0E0E0">
                                <a:alpha val="89803"/>
                              </a:srgbClr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F77531E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" name="Téglalap 5"/>
                          <wps:cNvSpPr/>
                          <wps:spPr>
                            <a:xfrm>
                              <a:off x="2111" y="0"/>
                              <a:ext cx="2674232" cy="5651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A86697A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Szövegdoboz 6"/>
                          <wps:cNvSpPr txBox="1"/>
                          <wps:spPr>
                            <a:xfrm>
                              <a:off x="2111" y="0"/>
                              <a:ext cx="2674232" cy="5651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6C16C82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sz w:val="21"/>
                                  </w:rPr>
                                  <w:t>TANULÁSI-TANÍTÁSI FOLYAMAT TÁMOGATÁSA</w:t>
                                </w:r>
                              </w:p>
                            </w:txbxContent>
                          </wps:txbx>
                          <wps:bodyPr spcFirstLastPara="1" wrap="square" lIns="20950" tIns="13950" rIns="20950" bIns="13950" anchor="ctr" anchorCtr="0">
                            <a:noAutofit/>
                          </wps:bodyPr>
                        </wps:wsp>
                        <wps:wsp>
                          <wps:cNvPr id="7" name="Téglalap 7"/>
                          <wps:cNvSpPr/>
                          <wps:spPr>
                            <a:xfrm>
                              <a:off x="2111" y="1141278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946AF95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Téglalap 8"/>
                          <wps:cNvSpPr/>
                          <wps:spPr>
                            <a:xfrm>
                              <a:off x="189308" y="1010537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B2B3B4F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9" name="Szövegdoboz 9"/>
                          <wps:cNvSpPr txBox="1"/>
                          <wps:spPr>
                            <a:xfrm>
                              <a:off x="189308" y="1010537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C1F6356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3. A szakmódszertani és a szaktárgyi tudás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10" name="Téglalap 10"/>
                          <wps:cNvSpPr/>
                          <wps:spPr>
                            <a:xfrm>
                              <a:off x="2111" y="1599212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69A541E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Téglalap 11"/>
                          <wps:cNvSpPr/>
                          <wps:spPr>
                            <a:xfrm>
                              <a:off x="189308" y="1468472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B7D1572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Szövegdoboz 12"/>
                          <wps:cNvSpPr txBox="1"/>
                          <wps:spPr>
                            <a:xfrm>
                              <a:off x="189308" y="1468472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3DB493F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4. A pedagógiai folyamat tervezése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13" name="Téglalap 13"/>
                          <wps:cNvSpPr/>
                          <wps:spPr>
                            <a:xfrm>
                              <a:off x="2111" y="2057147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7645ED9B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Téglalap 14"/>
                          <wps:cNvSpPr/>
                          <wps:spPr>
                            <a:xfrm>
                              <a:off x="189308" y="1926406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8DC6DB8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Szövegdoboz 15"/>
                          <wps:cNvSpPr txBox="1"/>
                          <wps:spPr>
                            <a:xfrm>
                              <a:off x="189308" y="1926406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AF078B3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5. A tanulás támogatása, szervezése és irányítása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16" name="Téglalap 16"/>
                          <wps:cNvSpPr/>
                          <wps:spPr>
                            <a:xfrm>
                              <a:off x="2111" y="2515081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158236A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Téglalap 17"/>
                          <wps:cNvSpPr/>
                          <wps:spPr>
                            <a:xfrm>
                              <a:off x="189308" y="2384341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C03C99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" name="Szövegdoboz 18"/>
                          <wps:cNvSpPr txBox="1"/>
                          <wps:spPr>
                            <a:xfrm>
                              <a:off x="189308" y="2384341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E70CA7E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6. A pedagógiai folyamatok és a tanulók értékelése</w:t>
                                </w:r>
                              </w:p>
                              <w:p w14:paraId="4815379D" w14:textId="77777777" w:rsidR="003B4A00" w:rsidRDefault="003B4A00">
                                <w:pPr>
                                  <w:spacing w:before="73" w:line="215" w:lineRule="auto"/>
                                  <w:ind w:left="0" w:right="0" w:firstLine="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19" name="Téglalap 19"/>
                          <wps:cNvSpPr/>
                          <wps:spPr>
                            <a:xfrm>
                              <a:off x="2810055" y="565181"/>
                              <a:ext cx="2674232" cy="31461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rgbClr val="959595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7DFFDF2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Téglalap 20"/>
                          <wps:cNvSpPr/>
                          <wps:spPr>
                            <a:xfrm>
                              <a:off x="2810055" y="683338"/>
                              <a:ext cx="196458" cy="196458"/>
                            </a:xfrm>
                            <a:prstGeom prst="rect">
                              <a:avLst/>
                            </a:prstGeom>
                            <a:solidFill>
                              <a:srgbClr val="E0E0E0">
                                <a:alpha val="89803"/>
                              </a:srgbClr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53DF410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1" name="Téglalap 21"/>
                          <wps:cNvSpPr/>
                          <wps:spPr>
                            <a:xfrm>
                              <a:off x="2810055" y="0"/>
                              <a:ext cx="2674232" cy="5651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091864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2" name="Szövegdoboz 22"/>
                          <wps:cNvSpPr txBox="1"/>
                          <wps:spPr>
                            <a:xfrm>
                              <a:off x="2810055" y="0"/>
                              <a:ext cx="2674232" cy="5651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FBB37AC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b/>
                                    <w:sz w:val="21"/>
                                  </w:rPr>
                                  <w:t xml:space="preserve">TANÍTÁSI-TANULÁSI FOLYAMAT SZEREPLŐI, PARTNEREI </w:t>
                                </w:r>
                              </w:p>
                            </w:txbxContent>
                          </wps:txbx>
                          <wps:bodyPr spcFirstLastPara="1" wrap="square" lIns="20950" tIns="13950" rIns="20950" bIns="13950" anchor="ctr" anchorCtr="0">
                            <a:noAutofit/>
                          </wps:bodyPr>
                        </wps:wsp>
                        <wps:wsp>
                          <wps:cNvPr id="23" name="Téglalap 23"/>
                          <wps:cNvSpPr/>
                          <wps:spPr>
                            <a:xfrm>
                              <a:off x="2810055" y="1141278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916CEE6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Téglalap 24"/>
                          <wps:cNvSpPr/>
                          <wps:spPr>
                            <a:xfrm>
                              <a:off x="2997252" y="1010537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F7ABAE4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5" name="Szövegdoboz 25"/>
                          <wps:cNvSpPr txBox="1"/>
                          <wps:spPr>
                            <a:xfrm>
                              <a:off x="2997252" y="1010537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28041D3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1. A tanuló személyiségének fejlesztése, az egyéni bánásmód érvényesítése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26" name="Téglalap 26"/>
                          <wps:cNvSpPr/>
                          <wps:spPr>
                            <a:xfrm>
                              <a:off x="2810055" y="1599212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F1CB705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7" name="Téglalap 27"/>
                          <wps:cNvSpPr/>
                          <wps:spPr>
                            <a:xfrm>
                              <a:off x="2997252" y="1468472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77FC740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8" name="Szövegdoboz 28"/>
                          <wps:cNvSpPr txBox="1"/>
                          <wps:spPr>
                            <a:xfrm>
                              <a:off x="2997252" y="1468472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308D76B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2. A tanulói csoportok, közösségek alakulásának segítése, fejlesztése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29" name="Téglalap 29"/>
                          <wps:cNvSpPr/>
                          <wps:spPr>
                            <a:xfrm>
                              <a:off x="2810055" y="2057147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BC1F021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0" name="Téglalap 30"/>
                          <wps:cNvSpPr/>
                          <wps:spPr>
                            <a:xfrm>
                              <a:off x="2997252" y="1926406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7EDD242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1" name="Szövegdoboz 31"/>
                          <wps:cNvSpPr txBox="1"/>
                          <wps:spPr>
                            <a:xfrm>
                              <a:off x="2997252" y="1926406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ABFD6F2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7. A kommunikáció, a szakmai együttműködés és a pályaidentitás területén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  <wps:wsp>
                          <wps:cNvPr id="32" name="Téglalap 32"/>
                          <wps:cNvSpPr/>
                          <wps:spPr>
                            <a:xfrm>
                              <a:off x="2810055" y="2515081"/>
                              <a:ext cx="196453" cy="19645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 cap="flat" cmpd="sng">
                              <a:solidFill>
                                <a:schemeClr val="accent3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4D1EB6B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3" name="Téglalap 33"/>
                          <wps:cNvSpPr/>
                          <wps:spPr>
                            <a:xfrm>
                              <a:off x="2997252" y="2384341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81522B0" w14:textId="77777777" w:rsidR="003B4A00" w:rsidRDefault="003B4A00">
                                <w:pPr>
                                  <w:spacing w:line="240" w:lineRule="auto"/>
                                  <w:ind w:left="0" w:righ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4" name="Szövegdoboz 34"/>
                          <wps:cNvSpPr txBox="1"/>
                          <wps:spPr>
                            <a:xfrm>
                              <a:off x="2997252" y="2384341"/>
                              <a:ext cx="2487036" cy="457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587908B" w14:textId="77777777" w:rsidR="003B4A00" w:rsidRDefault="00DB765A">
                                <w:pPr>
                                  <w:spacing w:line="215" w:lineRule="auto"/>
                                  <w:ind w:left="0" w:right="0" w:firstLine="0"/>
                                  <w:textDirection w:val="btLr"/>
                                </w:pPr>
                                <w:r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</w:rPr>
                                  <w:t>8. Autonómia és a felelősségvállalás</w:t>
                                </w:r>
                              </w:p>
                            </w:txbxContent>
                          </wps:txbx>
                          <wps:bodyPr spcFirstLastPara="1" wrap="square" lIns="78225" tIns="78225" rIns="78225" bIns="782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Csoportba foglalás 5073" o:spid="_x0000_s1026" style="width:6in;height:252pt;mso-position-horizontal-relative:char;mso-position-vertical-relative:line" coordsize="54906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">
                <v:group id="Csoportba foglalás 1" o:spid="_x0000_s1027" style="position:absolute;width:54864;height:32004" coordsize="54864,320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  <v:rect id="Téglalap 2" o:spid="_x0000_s1028" style="position:absolute;width:54864;height:320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OUdcEA&#10;AADaAAAADwAAAGRycy9kb3ducmV2LnhtbESP0WrCQBRE3wv+w3IF3+rGIFKjq6gotD7V6Adcs9ds&#10;MHs3ZldN/74rFPo4zMwZZr7sbC0e1PrKsYLRMAFBXDhdcangdNy9f4DwAVlj7ZgU/JCH5aL3NsdM&#10;uycf6JGHUkQI+wwVmBCaTEpfGLLoh64hjt7FtRZDlG0pdYvPCLe1TJNkIi1WHBcMNrQxVFzzu1Xw&#10;PXaUblO/zks7Nd35uP+64USpQb9bzUAE6sJ/+K/9qRWk8LoSb4Bc/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DlHXBAAAA2gAAAA8AAAAAAAAAAAAAAAAAmAIAAGRycy9kb3du&#10;cmV2LnhtbFBLBQYAAAAABAAEAPUAAACGAwAAAAA=&#10;" filled="f" stroked="f">
                    <v:textbox inset="2.53958mm,2.53958mm,2.53958mm,2.53958mm">
                      <w:txbxContent>
                        <w:p w14:paraId="3E4F22FE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3" o:spid="_x0000_s1029" style="position:absolute;left:21;top:5651;width:26742;height:314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psxcUA&#10;AADaAAAADwAAAGRycy9kb3ducmV2LnhtbESP0WoCMRRE3wX/IVyhL6LZqlRZjSKFtlLb0qofcN1c&#10;dxeTm2WTutu/bwTBx2FmzjCLVWuNuFDtS8cKHocJCOLM6ZJzBYf9y2AGwgdkjcYxKfgjD6tlt7PA&#10;VLuGf+iyC7mIEPYpKihCqFIpfVaQRT90FXH0Tq62GKKsc6lrbCLcGjlKkidpseS4UGBFzwVl592v&#10;VYBT03y1r9+b/nY0+Rif3o7vn+ao1EOvXc9BBGrDPXxrb7SCMVyvxBsgl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+mzFxQAAANoAAAAPAAAAAAAAAAAAAAAAAJgCAABkcnMv&#10;ZG93bnJldi54bWxQSwUGAAAAAAQABAD1AAAAigMAAAAA&#10;" fillcolor="white [3201]" strokecolor="#959595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3E999FF6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4" o:spid="_x0000_s1030" style="position:absolute;left:21;top:6833;width:1964;height:19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9we8IA&#10;AADaAAAADwAAAGRycy9kb3ducmV2LnhtbESPQWvCQBSE74X+h+UVeil1kyJaUtcgKQWvRnN/Zp9J&#10;aPZt3N1qml/vFgoeh5n5hlnlo+nFhZzvLCtIZwkI4trqjhsFh/3X6zsIH5A19pZJwS95yNePDyvM&#10;tL3yji5laESEsM9QQRvCkEnp65YM+pkdiKN3ss5giNI1Uju8Rrjp5VuSLKTBjuNCiwMVLdXf5Y9R&#10;cHIvx8/iPKULx9JN/bJqilAp9fw0bj5ABBrDPfzf3moFc/i7Em+AX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/3B7wgAAANoAAAAPAAAAAAAAAAAAAAAAAJgCAABkcnMvZG93&#10;bnJldi54bWxQSwUGAAAAAAQABAD1AAAAhwMAAAAA&#10;" fillcolor="#e0e0e0" strokecolor="#a5a5a5 [3206]" strokeweight="1pt">
                    <v:fill opacity="58853f"/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0F77531E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5" o:spid="_x0000_s1031" style="position:absolute;left:21;width:26742;height:56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oMAcIA&#10;AADaAAAADwAAAGRycy9kb3ducmV2LnhtbESPwW7CMBBE70j8g7VIvYHTqEVtiIOgaqWWEwQ+YImX&#10;OGq8TmMX0r+vkZA4jmbmjSZfDrYVZ+p941jB4ywBQVw53XCt4LD/mL6A8AFZY+uYFPyRh2UxHuWY&#10;aXfhHZ3LUIsIYZ+hAhNCl0npK0MW/cx1xNE7ud5iiLKvpe7xEuG2lWmSzKXFhuOCwY7eDFXf5a9V&#10;sH1ylL6nfl3W9tUMx/3m6wfnSj1MhtUCRKAh3MO39qdW8AzXK/EGy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agwBwgAAANoAAAAPAAAAAAAAAAAAAAAAAJgCAABkcnMvZG93&#10;bnJldi54bWxQSwUGAAAAAAQABAD1AAAAhwMAAAAA&#10;" filled="f" stroked="f">
                    <v:textbox inset="2.53958mm,2.53958mm,2.53958mm,2.53958mm">
                      <w:txbxContent>
                        <w:p w14:paraId="2A86697A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Szövegdoboz 6" o:spid="_x0000_s1032" type="#_x0000_t202" style="position:absolute;left:21;width:26742;height:56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WBZcMA&#10;AADaAAAADwAAAGRycy9kb3ducmV2LnhtbESPwWrDMBBE74X8g9hCbo3shCbGtRxCQkhpe6mTD1is&#10;rWVqrYylxM7fV4VCj8PMvGGK7WQ7caPBt44VpIsEBHHtdMuNgsv5+JSB8AFZY+eYFNzJw7acPRSY&#10;azfyJ92q0IgIYZ+jAhNCn0vpa0MW/cL1xNH7coPFEOXQSD3gGOG2k8skWUuLLccFgz3tDdXf1dUq&#10;GNPs7fS831wa7dLV4bj7MO9JptT8cdq9gAg0hf/wX/tVK1jD75V4A2T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VWBZcMAAADaAAAADwAAAAAAAAAAAAAAAACYAgAAZHJzL2Rv&#10;d25yZXYueG1sUEsFBgAAAAAEAAQA9QAAAIgDAAAAAA==&#10;" filled="f" stroked="f">
                    <v:textbox inset=".58194mm,.3875mm,.58194mm,.3875mm">
                      <w:txbxContent>
                        <w:p w14:paraId="06C16C82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jc w:val="center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sz w:val="21"/>
                            </w:rPr>
                            <w:t>TANULÁSI-TANÍTÁSI FOLYAMAT TÁMOGATÁSA</w:t>
                          </w:r>
                        </w:p>
                      </w:txbxContent>
                    </v:textbox>
                  </v:shape>
                  <v:rect id="Téglalap 7" o:spid="_x0000_s1033" style="position:absolute;left:21;top:11412;width:1964;height:19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7E+cEA&#10;AADaAAAADwAAAGRycy9kb3ducmV2LnhtbESPzWrDMBCE74G+g9hCbonUQpLWtRxKIJBrfuh5sTaW&#10;ibVyJdVx8/RRoNDjMDPfMOV6dJ0YKMTWs4aXuQJBXHvTcqPhdNzO3kDEhGyw80wafinCunqalFgY&#10;f+U9DYfUiAzhWKAGm1JfSBlrSw7j3PfE2Tv74DBlGRppAl4z3HXyVamldNhyXrDY08ZSfTn8OA2J&#10;7fC9OZ/sTb1fQr1QXfvltlpPn8fPDxCJxvQf/mvvjIYVPK7kGyCr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iexPnBAAAA2gAAAA8AAAAAAAAAAAAAAAAAmAIAAGRycy9kb3du&#10;cmV2LnhtbFBLBQYAAAAABAAEAPUAAACGAwAAAAA=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6946AF95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8" o:spid="_x0000_s1034" style="position:absolute;left:1893;top:10105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ujn74A&#10;AADaAAAADwAAAGRycy9kb3ducmV2LnhtbERPzYrCMBC+L/gOYQRva2oR2a1GUVHQPe1WH2BsxqbY&#10;TGoTtb795iB4/Pj+Z4vO1uJOra8cKxgNExDEhdMVlwqOh+3nFwgfkDXWjknBkzws5r2PGWbaPfiP&#10;7nkoRQxhn6ECE0KTSekLQxb90DXEkTu71mKIsC2lbvERw20t0ySZSIsVxwaDDa0NFZf8ZhX8jh2l&#10;m9Sv8tJ+m+50+NlfcaLUoN8tpyACdeEtfrl3WkHcGq/EGyDn/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Vro5++AAAA2gAAAA8AAAAAAAAAAAAAAAAAmAIAAGRycy9kb3ducmV2&#10;LnhtbFBLBQYAAAAABAAEAPUAAACDAwAAAAA=&#10;" filled="f" stroked="f">
                    <v:textbox inset="2.53958mm,2.53958mm,2.53958mm,2.53958mm">
                      <w:txbxContent>
                        <w:p w14:paraId="1B2B3B4F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9" o:spid="_x0000_s1035" type="#_x0000_t202" style="position:absolute;left:1893;top:10105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QcJsQA&#10;AADaAAAADwAAAGRycy9kb3ducmV2LnhtbESP3WoCMRSE74W+QzgF72q2BRe7bhSxlIpUsNvi9WFz&#10;9gc3J9tN1Pj2plDwcpiZb5h8GUwnzjS41rKC50kCgri0uuVawc/3+9MMhPPIGjvLpOBKDpaLh1GO&#10;mbYX/qJz4WsRIewyVNB432dSurIhg25ie+LoVXYw6KMcaqkHvES46eRLkqTSYMtxocGe1g2Vx+Jk&#10;FHx0u0NavlXhmIR0fT1M08/971ap8WNYzUF4Cv4e/m9vtIJX+LsSb4Bc3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O0HCbEAAAA2gAAAA8AAAAAAAAAAAAAAAAAmAIAAGRycy9k&#10;b3ducmV2LnhtbFBLBQYAAAAABAAEAPUAAACJAwAAAAA=&#10;" filled="f" stroked="f">
                    <v:textbox inset="2.17292mm,2.17292mm,2.17292mm,2.17292mm">
                      <w:txbxContent>
                        <w:p w14:paraId="5C1F6356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3. A szakmódszertani és a szaktárgyi tudás</w:t>
                          </w:r>
                        </w:p>
                      </w:txbxContent>
                    </v:textbox>
                  </v:shape>
                  <v:rect id="Téglalap 10" o:spid="_x0000_s1036" style="position:absolute;left:21;top:15992;width:1964;height:19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ogWsEA&#10;AADbAAAADwAAAGRycy9kb3ducmV2LnhtbESPQWsCMRCF74X+hzAFb5q0ULFbo4gg9FoVz8Nm3Cxu&#10;JmuSrtv+eucg9DbDe/PeN8v1GDo1UMptZAuvMwOKuI6u5cbC8bCbLkDlguywi0wWfinDevX8tMTK&#10;xRt/07AvjZIQzhVa8KX0lda59hQwz2JPLNo5poBF1tRol/Am4aHTb8bMdcCWpcFjT1tP9WX/EywU&#10;9sN1ez76P/NxSfW76dpT2Fk7eRk3n6AKjeXf/Lj+coIv9PKLDKB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JKIFrBAAAA2wAAAA8AAAAAAAAAAAAAAAAAmAIAAGRycy9kb3du&#10;cmV2LnhtbFBLBQYAAAAABAAEAPUAAACGAwAAAAA=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269A541E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11" o:spid="_x0000_s1037" style="position:absolute;left:1893;top:14684;width:24870;height:45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ooOMEA&#10;AADbAAAADwAAAGRycy9kb3ducmV2LnhtbERPzWrCQBC+F/oOyxR6qxtDkTa6CVoqVE826QNMs2M2&#10;mJ2N2VXTt3cFobf5+H5nUYy2E2cafOtYwXSSgCCunW65UfBTrV/eQPiArLFzTAr+yEORPz4sMNPu&#10;wt90LkMjYgj7DBWYEPpMSl8bsugnrieO3N4NFkOEQyP1gJcYbjuZJslMWmw5Nhjs6cNQfShPVsHu&#10;1VH6mfpV2dh3M/5W280RZ0o9P43LOYhAY/gX391fOs6fwu2XeIDMr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gqKDjBAAAA2wAAAA8AAAAAAAAAAAAAAAAAmAIAAGRycy9kb3du&#10;cmV2LnhtbFBLBQYAAAAABAAEAPUAAACGAwAAAAA=&#10;" filled="f" stroked="f">
                    <v:textbox inset="2.53958mm,2.53958mm,2.53958mm,2.53958mm">
                      <w:txbxContent>
                        <w:p w14:paraId="6B7D1572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12" o:spid="_x0000_s1038" type="#_x0000_t202" style="position:absolute;left:1893;top:14684;width:24870;height:45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ibsMEA&#10;AADbAAAADwAAAGRycy9kb3ducmV2LnhtbERPTYvCMBC9C/sfwix401TBIl2jiIsoouC6i+ehGdti&#10;M+k2UeO/N4LgbR7vcyazYGpxpdZVlhUM+gkI4tzqigsFf7/L3hiE88gaa8uk4E4OZtOPzgQzbW/8&#10;Q9eDL0QMYZehgtL7JpPS5SUZdH3bEEfuZFuDPsK2kLrFWww3tRwmSSoNVhwbSmxoUVJ+PlyMglW9&#10;O6b59ymck5Au7sdRut3/b5Tqfob5FwhPwb/FL/dax/lDeP4SD5DT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uIm7DBAAAA2wAAAA8AAAAAAAAAAAAAAAAAmAIAAGRycy9kb3du&#10;cmV2LnhtbFBLBQYAAAAABAAEAPUAAACGAwAAAAA=&#10;" filled="f" stroked="f">
                    <v:textbox inset="2.17292mm,2.17292mm,2.17292mm,2.17292mm">
                      <w:txbxContent>
                        <w:p w14:paraId="53DB493F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4. A pedagógiai folyamat tervezése</w:t>
                          </w:r>
                        </w:p>
                      </w:txbxContent>
                    </v:textbox>
                  </v:shape>
                  <v:rect id="Téglalap 13" o:spid="_x0000_s1039" style="position:absolute;left:21;top:20571;width:1964;height:19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i+Lb8A&#10;AADbAAAADwAAAGRycy9kb3ducmV2LnhtbERPS2sCMRC+C/0PYQreNGlFabeblSIIXn3Q87AZN4ub&#10;yTZJ162/3giF3ubje065Hl0nBgqx9azhZa5AENfetNxoOB23szcQMSEb7DyThl+KsK6eJiUWxl95&#10;T8MhNSKHcCxQg02pL6SMtSWHce574sydfXCYMgyNNAGvOdx18lWplXTYcm6w2NPGUn05/DgNie3w&#10;vTmf7E29X0K9VF375bZaT5/Hzw8Qicb0L/5z70yev4DHL/kAWd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imL4tvwAAANsAAAAPAAAAAAAAAAAAAAAAAJgCAABkcnMvZG93bnJl&#10;di54bWxQSwUGAAAAAAQABAD1AAAAhAMAAAAA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7645ED9B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14" o:spid="_x0000_s1040" style="position:absolute;left:1893;top:19264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2LoMEA&#10;AADbAAAADwAAAGRycy9kb3ducmV2LnhtbERPzWrCQBC+C77DMgVvumkQsambUItC68kmfYBpdpoN&#10;zc6m2VXTt+8Kgrf5+H5nU4y2E2cafOtYweMiAUFcO91yo+Cz2s/XIHxA1tg5JgV/5KHIp5MNZtpd&#10;+IPOZWhEDGGfoQITQp9J6WtDFv3C9cSR+3aDxRDh0Eg94CWG206mSbKSFluODQZ7ejVU/5Qnq+C4&#10;dJTuUr8tG/tkxq/q8P6LK6VmD+PLM4hAY7iLb+43Hecv4fpLPEDm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hdi6DBAAAA2wAAAA8AAAAAAAAAAAAAAAAAmAIAAGRycy9kb3du&#10;cmV2LnhtbFBLBQYAAAAABAAEAPUAAACGAwAAAAA=&#10;" filled="f" stroked="f">
                    <v:textbox inset="2.53958mm,2.53958mm,2.53958mm,2.53958mm">
                      <w:txbxContent>
                        <w:p w14:paraId="28DC6DB8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15" o:spid="_x0000_s1041" type="#_x0000_t202" style="position:absolute;left:1893;top:19264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EDxMIA&#10;AADbAAAADwAAAGRycy9kb3ducmV2LnhtbERP32vCMBB+H/g/hBP2tqYOWkY1ilTGxthgVvH5aM62&#10;2Fxqk2n875fBwLf7+H7eYhVMLy40us6yglmSgiCure64UbDfvT69gHAeWWNvmRTcyMFqOXlYYKHt&#10;lbd0qXwjYgi7AhW03g+FlK5uyaBL7EAcuaMdDfoIx0bqEa8x3PTyOU1zabDj2NDiQGVL9an6MQre&#10;+q9DXm+O4ZSGvLwdsvzz+/yh1OM0rOcgPAV/F/+733Wcn8HfL/EA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YQPEwgAAANsAAAAPAAAAAAAAAAAAAAAAAJgCAABkcnMvZG93&#10;bnJldi54bWxQSwUGAAAAAAQABAD1AAAAhwMAAAAA&#10;" filled="f" stroked="f">
                    <v:textbox inset="2.17292mm,2.17292mm,2.17292mm,2.17292mm">
                      <w:txbxContent>
                        <w:p w14:paraId="1AF078B3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5. A tanulás támogatása, szervezése és irányítása</w:t>
                          </w:r>
                        </w:p>
                      </w:txbxContent>
                    </v:textbox>
                  </v:shape>
                  <v:rect id="Téglalap 16" o:spid="_x0000_s1042" style="position:absolute;left:21;top:25150;width:1964;height:19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8dtb0A&#10;AADbAAAADwAAAGRycy9kb3ducmV2LnhtbERPTYvCMBC9C/sfwix402SFFa1GEUHwuiqeh2Zsis2k&#10;Jtna3V9vBMHbPN7nLNe9a0RHIdaeNXyNFQji0puaKw2n4240AxETssHGM2n4owjr1cdgiYXxd/6h&#10;7pAqkUM4FqjBptQWUsbSksM49i1x5i4+OEwZhkqagPcc7ho5UWoqHdacGyy2tLVUXg+/TkNi2922&#10;l5P9V/NrKL9VU5/dTuvhZ79ZgEjUp7f45d6bPH8Kz1/yAXL1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u8dtb0AAADbAAAADwAAAAAAAAAAAAAAAACYAgAAZHJzL2Rvd25yZXYu&#10;eG1sUEsFBgAAAAAEAAQA9QAAAIIDAAAAAA==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1158236A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17" o:spid="_x0000_s1043" style="position:absolute;left:1893;top:23843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8V18AA&#10;AADbAAAADwAAAGRycy9kb3ducmV2LnhtbERPS27CMBDdI3EHa5C6A4cI8UkxCCoqtawg9ADTeBpH&#10;xOM0diHcHldCYjdP7zvLdWdrcaHWV44VjEcJCOLC6YpLBV+n9+EchA/IGmvHpOBGHtarfm+JmXZX&#10;PtIlD6WIIewzVGBCaDIpfWHIoh+5hjhyP661GCJsS6lbvMZwW8s0SabSYsWxwWBDb4aKc/5nFRwm&#10;jtJd6rd5aRem+z7tP39xqtTLoNu8ggjUhaf44f7Qcf4M/n+JB8jV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I8V18AAAADbAAAADwAAAAAAAAAAAAAAAACYAgAAZHJzL2Rvd25y&#10;ZXYueG1sUEsFBgAAAAAEAAQA9QAAAIUDAAAAAA==&#10;" filled="f" stroked="f">
                    <v:textbox inset="2.53958mm,2.53958mm,2.53958mm,2.53958mm">
                      <w:txbxContent>
                        <w:p w14:paraId="7EC03C99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18" o:spid="_x0000_s1044" type="#_x0000_t202" style="position:absolute;left:1893;top:23843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CsWsQA&#10;AADbAAAADwAAAGRycy9kb3ducmV2LnhtbESPQWvCQBCF7wX/wzIFb3XTgkFSVymKtIgFtcXzkB2T&#10;YHY2Zre6/vvOQfA2w3vz3jfTeXKtulAfGs8GXkcZKOLS24YrA78/q5cJqBCRLbaeycCNAsxng6cp&#10;FtZfeUeXfayUhHAo0EAdY1doHcqaHIaR74hFO/reYZS1r7Tt8SrhrtVvWZZrhw1LQ40dLWoqT/s/&#10;Z+Cz/T7k5fKYTlnKF7fDON9sz2tjhs/p4x1UpBQf5vv1lxV8gZVfZAA9+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pgrFrEAAAA2wAAAA8AAAAAAAAAAAAAAAAAmAIAAGRycy9k&#10;b3ducmV2LnhtbFBLBQYAAAAABAAEAPUAAACJAwAAAAA=&#10;" filled="f" stroked="f">
                    <v:textbox inset="2.17292mm,2.17292mm,2.17292mm,2.17292mm">
                      <w:txbxContent>
                        <w:p w14:paraId="7E70CA7E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6. A pedagógiai folyamatok és a tanulók értékelése</w:t>
                          </w:r>
                        </w:p>
                        <w:p w14:paraId="4815379D" w14:textId="77777777" w:rsidR="003B4A00" w:rsidRDefault="003B4A00">
                          <w:pPr>
                            <w:spacing w:before="73" w:line="215" w:lineRule="auto"/>
                            <w:ind w:left="0" w:right="0" w:firstLine="0"/>
                            <w:textDirection w:val="btLr"/>
                          </w:pPr>
                        </w:p>
                      </w:txbxContent>
                    </v:textbox>
                  </v:shape>
                  <v:rect id="Téglalap 19" o:spid="_x0000_s1045" style="position:absolute;left:28100;top:5651;width:26742;height:314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MOIMQA&#10;AADbAAAADwAAAGRycy9kb3ducmV2LnhtbERP207CQBB9J/EfNmPCi7FbkaBWFmJMEMItiH7A0B3a&#10;xt3ZprvQ+vcuiQlvc3KuM5521ogzNb5yrOAhSUEQ505XXCj4/prdP4PwAVmjcUwKfsnDdHLTG2Om&#10;XcufdN6HQsQQ9hkqKEOoMyl9XpJFn7iaOHJH11gMETaF1A22MdwaOUjTkbRYcWwosab3kvKf/ckq&#10;wCfTbruP3eJuNRiuH4/zw3JjDkr1b7u3VxCBunAV/7sXOs5/gcsv8QA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vzDiDEAAAA2wAAAA8AAAAAAAAAAAAAAAAAmAIAAGRycy9k&#10;b3ducmV2LnhtbFBLBQYAAAAABAAEAPUAAACJAwAAAAA=&#10;" fillcolor="white [3201]" strokecolor="#959595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27DFFDF2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20" o:spid="_x0000_s1046" style="position:absolute;left:28100;top:6833;width:1965;height:19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ITJL8A&#10;AADbAAAADwAAAGRycy9kb3ducmV2LnhtbERPy4rCMBTdD/gP4QpuRFNd6FCbilQG3Pro/k5zbYvN&#10;TU0yWv36yWJglofzzraD6cSDnG8tK1jMExDEldUt1wou56/ZJwgfkDV2lknBizxs89FHhqm2Tz7S&#10;4xRqEUPYp6igCaFPpfRVQwb93PbEkbtaZzBE6GqpHT5juOnkMklW0mDLsaHBnoqGqtvpxyi4uun3&#10;vri/FyvH0r27dVkXoVRqMh52GxCBhvAv/nMftIJlXB+/xB8g81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ghMkvwAAANsAAAAPAAAAAAAAAAAAAAAAAJgCAABkcnMvZG93bnJl&#10;di54bWxQSwUGAAAAAAQABAD1AAAAhAMAAAAA&#10;" fillcolor="#e0e0e0" strokecolor="#a5a5a5 [3206]" strokeweight="1pt">
                    <v:fill opacity="58853f"/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353DF410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21" o:spid="_x0000_s1047" style="position:absolute;left:28100;width:26742;height:56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bihcMA&#10;AADbAAAADwAAAGRycy9kb3ducmV2LnhtbESP0WrCQBRE3wv+w3KFvtWNoUiNboKKQtunGv2Aa/aa&#10;DWbvxuyq6d93C4U+DjNzhlkWg23FnXrfOFYwnSQgiCunG64VHA+7lzcQPiBrbB2Tgm/yUOSjpyVm&#10;2j14T/cy1CJC2GeowITQZVL6ypBFP3EdcfTOrrcYouxrqXt8RLhtZZokM2mx4bhgsKONoepS3qyC&#10;r1dH6Tb167K2czOcDp8fV5wp9TweVgsQgYbwH/5rv2sF6RR+v8QfIP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kbihcMAAADbAAAADwAAAAAAAAAAAAAAAACYAgAAZHJzL2Rv&#10;d25yZXYueG1sUEsFBgAAAAAEAAQA9QAAAIgDAAAAAA==&#10;" filled="f" stroked="f">
                    <v:textbox inset="2.53958mm,2.53958mm,2.53958mm,2.53958mm">
                      <w:txbxContent>
                        <w:p w14:paraId="49091864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22" o:spid="_x0000_s1048" type="#_x0000_t202" style="position:absolute;left:28100;width:26742;height:56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lv+MMA&#10;AADbAAAADwAAAGRycy9kb3ducmV2LnhtbESP0WrCQBRE3wv+w3IF3+omEduQuooooti+1PoBl+xt&#10;Npi9G7KrSf++Kwg+DjNzhlmsBtuIG3W+dqwgnSYgiEuna64UnH92rzkIH5A1No5JwR95WC1HLwss&#10;tOv5m26nUIkIYV+gAhNCW0jpS0MW/dS1xNH7dZ3FEGVXSd1hH+G2kVmSvEmLNccFgy1tDJWX09Uq&#10;6NP8uJ9v3s+Vdulsu1t/mc8kV2oyHtYfIAIN4Rl+tA9aQZbB/Uv8AXL5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Clv+MMAAADbAAAADwAAAAAAAAAAAAAAAACYAgAAZHJzL2Rv&#10;d25yZXYueG1sUEsFBgAAAAAEAAQA9QAAAIgDAAAAAA==&#10;" filled="f" stroked="f">
                    <v:textbox inset=".58194mm,.3875mm,.58194mm,.3875mm">
                      <w:txbxContent>
                        <w:p w14:paraId="0FBB37AC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jc w:val="center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sz w:val="21"/>
                            </w:rPr>
                            <w:t xml:space="preserve">TANÍTÁSI-TANULÁSI FOLYAMAT SZEREPLŐI, PARTNEREI </w:t>
                          </w:r>
                        </w:p>
                      </w:txbxContent>
                    </v:textbox>
                  </v:shape>
                  <v:rect id="Téglalap 23" o:spid="_x0000_s1049" style="position:absolute;left:28100;top:11412;width:1965;height:19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R0kMAA&#10;AADbAAAADwAAAGRycy9kb3ducmV2LnhtbESPQWsCMRSE7wX/Q3iCt5qotOhqFBEEr1rx/Ng8N4ub&#10;lzVJ162/3hQKPQ4z8w2z2vSuER2FWHvWMBkrEMSlNzVXGs5f+/c5iJiQDTaeScMPRdisB28rLIx/&#10;8JG6U6pEhnAsUINNqS2kjKUlh3HsW+LsXX1wmLIMlTQBHxnuGjlV6lM6rDkvWGxpZ6m8nb6dhsS2&#10;u++uZ/tUi1soP1RTX9xe69Gw3y5BJOrTf/ivfTAapjP4/ZJ/gFy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PR0kMAAAADbAAAADwAAAAAAAAAAAAAAAACYAgAAZHJzL2Rvd25y&#10;ZXYueG1sUEsFBgAAAAAEAAQA9QAAAIUDAAAAAA==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4916CEE6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24" o:spid="_x0000_s1050" style="position:absolute;left:29972;top:10105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jFBHcIA&#10;AADbAAAADwAAAGRycy9kb3ducmV2LnhtbESP0WrCQBRE3wv+w3KFvtWNQaRGV1FpQX2q0Q+4Zq/Z&#10;YPZuzG41/r0rFPo4zMwZZrbobC1u1PrKsYLhIAFBXDhdcangePj++AThA7LG2jEpeJCHxbz3NsNM&#10;uzvv6ZaHUkQI+wwVmBCaTEpfGLLoB64hjt7ZtRZDlG0pdYv3CLe1TJNkLC1WHBcMNrQ2VFzyX6vg&#10;Z+Qo/Ur9Ki/txHSnw257xbFS7/1uOQURqAv/4b/2RitIR/D6En+A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MUEdwgAAANsAAAAPAAAAAAAAAAAAAAAAAJgCAABkcnMvZG93&#10;bnJldi54bWxQSwUGAAAAAAQABAD1AAAAhwMAAAAA&#10;" filled="f" stroked="f">
                    <v:textbox inset="2.53958mm,2.53958mm,2.53958mm,2.53958mm">
                      <w:txbxContent>
                        <w:p w14:paraId="6F7ABAE4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25" o:spid="_x0000_s1051" type="#_x0000_t202" style="position:absolute;left:29972;top:10105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3JecMA&#10;AADbAAAADwAAAGRycy9kb3ducmV2LnhtbESPQYvCMBSE7wv+h/CEva2pgmWpRhFFXERhV8Xzo3m2&#10;xealNlHjvzeCsMdhZr5hxtNganGj1lWWFfR7CQji3OqKCwWH/fLrG4TzyBpry6TgQQ6mk87HGDNt&#10;7/xHt50vRISwy1BB6X2TSenykgy6nm2Io3eyrUEfZVtI3eI9wk0tB0mSSoMVx4USG5qXlJ93V6Ng&#10;VW+Pab44hXMS0vnjOEw3v5e1Up/dMBuB8BT8f/jd/tEKBkN4fYk/QE6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g3JecMAAADbAAAADwAAAAAAAAAAAAAAAACYAgAAZHJzL2Rv&#10;d25yZXYueG1sUEsFBgAAAAAEAAQA9QAAAIgDAAAAAA==&#10;" filled="f" stroked="f">
                    <v:textbox inset="2.17292mm,2.17292mm,2.17292mm,2.17292mm">
                      <w:txbxContent>
                        <w:p w14:paraId="628041D3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1. A tanuló személyiségének fejlesztése, az egyéni bánásmód érvényesítése</w:t>
                          </w:r>
                        </w:p>
                      </w:txbxContent>
                    </v:textbox>
                  </v:shape>
                  <v:rect id="Téglalap 26" o:spid="_x0000_s1052" style="position:absolute;left:28100;top:15992;width:1965;height:19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PXCL8A&#10;AADbAAAADwAAAGRycy9kb3ducmV2LnhtbESPQWsCMRSE7wX/Q3hCbzVRUHQ1igiCV614fmyem8XN&#10;y5rEddtf3whCj8PMfMOsNr1rREch1p41jEcKBHHpTc2VhvP3/msOIiZkg41n0vBDETbrwccKC+Of&#10;fKTulCqRIRwL1GBTagspY2nJYRz5ljh7Vx8cpixDJU3AZ4a7Rk6UmkmHNecFiy3tLJW308NpSGy7&#10;++56tr9qcQvlVDX1xe21/hz22yWIRH36D7/bB6NhMoPXl/wD5Po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8g9cIvwAAANsAAAAPAAAAAAAAAAAAAAAAAJgCAABkcnMvZG93bnJl&#10;di54bWxQSwUGAAAAAAQABAD1AAAAhAMAAAAA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1F1CB705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27" o:spid="_x0000_s1053" style="position:absolute;left:29972;top:14684;width:24870;height:45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PfasMA&#10;AADbAAAADwAAAGRycy9kb3ducmV2LnhtbESPzW7CMBCE70i8g7VIvYFDhPhJMQgqKrWcIPQBtvE2&#10;jojXaexCeHtcCYnjaGa+0SzXna3FhVpfOVYwHiUgiAunKy4VfJ3eh3MQPiBrrB2Tght5WK/6vSVm&#10;2l35SJc8lCJC2GeowITQZFL6wpBFP3INcfR+XGsxRNmWUrd4jXBbyzRJptJixXHBYENvhopz/mcV&#10;HCaO0l3qt3lpF6b7Pu0/f3Gq1Mug27yCCNSFZ/jR/tAK0hn8f4k/QK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uPfasMAAADbAAAADwAAAAAAAAAAAAAAAACYAgAAZHJzL2Rv&#10;d25yZXYueG1sUEsFBgAAAAAEAAQA9QAAAIgDAAAAAA==&#10;" filled="f" stroked="f">
                    <v:textbox inset="2.53958mm,2.53958mm,2.53958mm,2.53958mm">
                      <w:txbxContent>
                        <w:p w14:paraId="177FC740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28" o:spid="_x0000_s1054" type="#_x0000_t202" style="position:absolute;left:29972;top:14684;width:24870;height:45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xm58AA&#10;AADbAAAADwAAAGRycy9kb3ducmV2LnhtbERPTYvCMBC9C/6HMII3TRUsSzWKKMuKuLDbFc9DM7bF&#10;ZlKbqPHfbw6Cx8f7XqyCacSdOldbVjAZJyCIC6trLhUc/z5HHyCcR9bYWCYFT3KwWvZ7C8y0ffAv&#10;3XNfihjCLkMFlfdtJqUrKjLoxrYljtzZdgZ9hF0pdYePGG4aOU2SVBqsOTZU2NKmouKS34yCr+b7&#10;lBbbc7gkId08T7P08HPdKzUchPUchKfg3+KXe6cVTOPY+CX+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Axm58AAAADbAAAADwAAAAAAAAAAAAAAAACYAgAAZHJzL2Rvd25y&#10;ZXYueG1sUEsFBgAAAAAEAAQA9QAAAIUDAAAAAA==&#10;" filled="f" stroked="f">
                    <v:textbox inset="2.17292mm,2.17292mm,2.17292mm,2.17292mm">
                      <w:txbxContent>
                        <w:p w14:paraId="0308D76B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2. A tanulói csoportok, közösségek alakulásának segítése, fejlesztése</w:t>
                          </w:r>
                        </w:p>
                      </w:txbxContent>
                    </v:textbox>
                  </v:shape>
                  <v:rect id="Téglalap 29" o:spid="_x0000_s1055" style="position:absolute;left:28100;top:20571;width:1965;height:19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xDer8A&#10;AADbAAAADwAAAGRycy9kb3ducmV2LnhtbESPQWsCMRSE7wX/Q3iCt5ooWOpqFBGEXrXi+bF5bhY3&#10;L2sS162/3ggFj8PMfMMs171rREch1p41TMYKBHHpTc2VhuPv7vMbREzIBhvPpOGPIqxXg48lFsbf&#10;eU/dIVUiQzgWqMGm1BZSxtKSwzj2LXH2zj44TFmGSpqA9wx3jZwq9SUd1pwXLLa0tVReDjenIbHt&#10;rtvz0T7U/BLKmWrqk9tpPRr2mwWIRH16h//bP0bDdA6vL/kHyN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HEN6vwAAANsAAAAPAAAAAAAAAAAAAAAAAJgCAABkcnMvZG93bnJl&#10;di54bWxQSwUGAAAAAAQABAD1AAAAhAMAAAAA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0BC1F021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30" o:spid="_x0000_s1056" style="position:absolute;left:29972;top:19264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PRw8AA&#10;AADbAAAADwAAAGRycy9kb3ducmV2LnhtbERP3U7CMBS+N+EdmmPiHXROQmDQLWg0Aa5g4wEO63Fd&#10;XE/nWmG+vb0g8fLL978pRtuJKw2+dazgeZaAIK6dbrlRcK4+pksQPiBr7ByTgl/yUOSThw1m2t34&#10;RNcyNCKGsM9QgQmhz6T0tSGLfuZ64sh9usFiiHBopB7wFsNtJ9MkWUiLLccGgz29Gaq/yh+r4Dh3&#10;lL6n/rVs7MqMl+qw/8aFUk+P43YNItAY/sV3904reInr45f4A2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NPRw8AAAADbAAAADwAAAAAAAAAAAAAAAACYAgAAZHJzL2Rvd25y&#10;ZXYueG1sUEsFBgAAAAAEAAQA9QAAAIUDAAAAAA==&#10;" filled="f" stroked="f">
                    <v:textbox inset="2.53958mm,2.53958mm,2.53958mm,2.53958mm">
                      <w:txbxContent>
                        <w:p w14:paraId="07EDD242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31" o:spid="_x0000_s1057" type="#_x0000_t202" style="position:absolute;left:29972;top:19264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9Zp8QA&#10;AADbAAAADwAAAGRycy9kb3ducmV2LnhtbESPQWvCQBSE7wX/w/KE3urGFoNEVxFFFLHQRvH8yD6T&#10;YPZtml11/fduodDjMDPfMNN5MI24UedqywqGgwQEcWF1zaWC42H9NgbhPLLGxjIpeJCD+az3MsVM&#10;2zt/0y33pYgQdhkqqLxvMyldUZFBN7AtcfTOtjPoo+xKqTu8R7hp5HuSpNJgzXGhwpaWFRWX/GoU&#10;bJrPU1qszuGShHT5OI3S/dfPTqnXflhMQHgK/j/8195qBR9D+P0Sf4C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vWafEAAAA2wAAAA8AAAAAAAAAAAAAAAAAmAIAAGRycy9k&#10;b3ducmV2LnhtbFBLBQYAAAAABAAEAPUAAACJAwAAAAA=&#10;" filled="f" stroked="f">
                    <v:textbox inset="2.17292mm,2.17292mm,2.17292mm,2.17292mm">
                      <w:txbxContent>
                        <w:p w14:paraId="4ABFD6F2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7. A kommunikáció, a szakmai együttműködés és a pályaidentitás területén</w:t>
                          </w:r>
                        </w:p>
                      </w:txbxContent>
                    </v:textbox>
                  </v:shape>
                  <v:rect id="Téglalap 32" o:spid="_x0000_s1058" style="position:absolute;left:28100;top:25150;width:1965;height:19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FH1sAA&#10;AADbAAAADwAAAGRycy9kb3ducmV2LnhtbESPQWsCMRSE7wX/Q3iCt5qotOhqFBEEr1rx/Ng8N4ub&#10;lzVJ162/3hQKPQ4z8w2z2vSuER2FWHvWMBkrEMSlNzVXGs5f+/c5iJiQDTaeScMPRdisB28rLIx/&#10;8JG6U6pEhnAsUINNqS2kjKUlh3HsW+LsXX1wmLIMlTQBHxnuGjlV6lM6rDkvWGxpZ6m8nb6dhsS2&#10;u++uZ/tUi1soP1RTX9xe69Gw3y5BJOrTf/ivfTAaZlP4/ZJ/gFy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mFH1sAAAADbAAAADwAAAAAAAAAAAAAAAACYAgAAZHJzL2Rvd25y&#10;ZXYueG1sUEsFBgAAAAAEAAQA9QAAAIUDAAAAAA==&#10;" fillcolor="white [3201]" strokecolor="#a5a5a5 [3206]" strokeweight="1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44D1EB6B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rect id="Téglalap 33" o:spid="_x0000_s1059" style="position:absolute;left:29972;top:23843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AFPtMMA&#10;AADbAAAADwAAAGRycy9kb3ducmV2LnhtbESPwW7CMBBE75X4B2uRegOHUCEa4iBatVLhBKEfsMTb&#10;OGq8TmMX0r/HSEg9jmbmjSZfD7YVZ+p941jBbJqAIK6cbrhW8Hl8nyxB+ICssXVMCv7Iw7oYPeSY&#10;aXfhA53LUIsIYZ+hAhNCl0npK0MW/dR1xNH7cr3FEGVfS93jJcJtK9MkWUiLDccFgx29Gqq+y1+r&#10;YP/kKH1L/UtZ22cznI677Q8ulHocD5sViEBD+A/f2x9awXwOty/xB8ji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AFPtMMAAADbAAAADwAAAAAAAAAAAAAAAACYAgAAZHJzL2Rv&#10;d25yZXYueG1sUEsFBgAAAAAEAAQA9QAAAIgDAAAAAA==&#10;" filled="f" stroked="f">
                    <v:textbox inset="2.53958mm,2.53958mm,2.53958mm,2.53958mm">
                      <w:txbxContent>
                        <w:p w14:paraId="181522B0" w14:textId="77777777" w:rsidR="003B4A00" w:rsidRDefault="003B4A00">
                          <w:pPr>
                            <w:spacing w:line="240" w:lineRule="auto"/>
                            <w:ind w:left="0" w:righ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Szövegdoboz 34" o:spid="_x0000_s1060" type="#_x0000_t202" style="position:absolute;left:29972;top:23843;width:24870;height:45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j6P8QA&#10;AADbAAAADwAAAGRycy9kb3ducmV2LnhtbESPQWsCMRSE74L/IbxCb5qtbZeyGkUUsRQFteL5sXnu&#10;Lm5e1k3U+O8boeBxmJlvmNEkmFpcqXWVZQVv/QQEcW51xYWC/e+i9wXCeWSNtWVScCcHk3G3M8JM&#10;2xtv6brzhYgQdhkqKL1vMildXpJB17cNcfSOtjXoo2wLqVu8Rbip5SBJUmmw4rhQYkOzkvLT7mIU&#10;LOv1Ic3nx3BKQjq7Hz7T1eb8o9TrS5gOQXgK/hn+b39rBe8f8PgSf4Ac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Y+j/EAAAA2wAAAA8AAAAAAAAAAAAAAAAAmAIAAGRycy9k&#10;b3ducmV2LnhtbFBLBQYAAAAABAAEAPUAAACJAwAAAAA=&#10;" filled="f" stroked="f">
                    <v:textbox inset="2.17292mm,2.17292mm,2.17292mm,2.17292mm">
                      <w:txbxContent>
                        <w:p w14:paraId="2587908B" w14:textId="77777777" w:rsidR="003B4A00" w:rsidRDefault="00DB765A">
                          <w:pPr>
                            <w:spacing w:line="215" w:lineRule="auto"/>
                            <w:ind w:left="0" w:right="0" w:firstLine="0"/>
                            <w:textDirection w:val="btLr"/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1"/>
                            </w:rPr>
                            <w:t>8. Autonómia és a felelősségvállalás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ABCF1B9" w14:textId="10097B4F" w:rsidR="003B4A00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ba válogatott munkáknak tehát a fentiekben megjelölt területekhez kapcsolódó kompetenciákhoz kell kötődniük, a kísérő reflexiók célja pedig, hogy a válogatott munkák elemzésével, a tanulási folyamatban betöltött szerepük megmutatásával láthatóvá tegyék az adott kompetenciához kapcsolódó fejlődést. A záró reflexió a választott kompetenciaterületekhez kapcsolódóan egy átfogó, a képzés során bejárt szakmai utat holisztikusan elemző, a pedagógiai nézeteket, szakmai fejlődési célokat és jövőképet a kiemelt kompetenciákhoz kapcsolódóan megmutató munka.</w:t>
      </w:r>
    </w:p>
    <w:p w14:paraId="56CC495C" w14:textId="77777777" w:rsidR="00FB0987" w:rsidRPr="00BE3063" w:rsidRDefault="00FB0987" w:rsidP="005D4ACC">
      <w:pPr>
        <w:spacing w:line="276" w:lineRule="auto"/>
        <w:ind w:left="21" w:right="48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3D924669" w14:textId="77777777" w:rsidR="003B4A00" w:rsidRPr="00BE3063" w:rsidRDefault="00DB765A" w:rsidP="005D4ACC">
      <w:pPr>
        <w:spacing w:line="276" w:lineRule="auto"/>
        <w:ind w:left="38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4. A portfólió összetétele a különböző képzési bemenetek esetén  </w:t>
      </w:r>
    </w:p>
    <w:p w14:paraId="2FA3FBE5" w14:textId="54111D2C" w:rsidR="003B4A00" w:rsidRPr="00BE3063" w:rsidRDefault="003B4A00" w:rsidP="005D4ACC">
      <w:pPr>
        <w:spacing w:line="276" w:lineRule="auto"/>
        <w:ind w:left="21" w:right="0" w:firstLine="0"/>
        <w:jc w:val="left"/>
        <w:rPr>
          <w:rFonts w:ascii="Times New Roman" w:eastAsia="Quattrocento Sans" w:hAnsi="Times New Roman" w:cs="Times New Roman"/>
          <w:color w:val="auto"/>
          <w:sz w:val="22"/>
          <w:szCs w:val="22"/>
        </w:rPr>
      </w:pPr>
    </w:p>
    <w:p w14:paraId="5F4E4684" w14:textId="77777777" w:rsidR="00FB0987" w:rsidRPr="00BE3063" w:rsidRDefault="00FB0987" w:rsidP="005D4ACC">
      <w:pPr>
        <w:spacing w:line="276" w:lineRule="auto"/>
        <w:ind w:left="21" w:right="0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2022-ben induló osztatlan tanárképzés esetén az előzetes képzettség szerint többféle képzési úton tanulhat hallgató:</w:t>
      </w:r>
    </w:p>
    <w:p w14:paraId="58F42E49" w14:textId="21CF2414" w:rsidR="00FB0987" w:rsidRPr="00BE3063" w:rsidRDefault="00FB0987" w:rsidP="00D834C0">
      <w:pPr>
        <w:pStyle w:val="Listaszerbekezds"/>
        <w:numPr>
          <w:ilvl w:val="0"/>
          <w:numId w:val="9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érettségit követően 10 féléves osztatlan közismereti tanárszakon (N)</w:t>
      </w:r>
    </w:p>
    <w:p w14:paraId="2AA09BC9" w14:textId="1C77B86E" w:rsidR="00FB0987" w:rsidRPr="00BE3063" w:rsidRDefault="00FB0987" w:rsidP="00D834C0">
      <w:pPr>
        <w:pStyle w:val="Listaszerbekezds"/>
        <w:numPr>
          <w:ilvl w:val="0"/>
          <w:numId w:val="9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diplomát követően különböző rövid ciklusú képzésben:</w:t>
      </w:r>
    </w:p>
    <w:p w14:paraId="6E852BC2" w14:textId="29EB94BB" w:rsidR="00FB0987" w:rsidRPr="00BE3063" w:rsidRDefault="00FB0987" w:rsidP="005D4ACC">
      <w:pPr>
        <w:pStyle w:val="Listaszerbekezds"/>
        <w:numPr>
          <w:ilvl w:val="0"/>
          <w:numId w:val="7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lapszakot követő egyszakos tanári mesterképzésen (4 féléves L)</w:t>
      </w:r>
      <w:bookmarkStart w:id="0" w:name="_GoBack"/>
      <w:bookmarkEnd w:id="0"/>
    </w:p>
    <w:p w14:paraId="05ECA518" w14:textId="3F962234" w:rsidR="00FB0987" w:rsidRPr="00BE3063" w:rsidRDefault="00FB0987" w:rsidP="005D4ACC">
      <w:pPr>
        <w:pStyle w:val="Listaszerbekezds"/>
        <w:numPr>
          <w:ilvl w:val="0"/>
          <w:numId w:val="7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általános iskolai tanári szakot követő egyszakos szintemelő tanári mesterképzésen (2 féléves N, L)</w:t>
      </w:r>
    </w:p>
    <w:p w14:paraId="628647AF" w14:textId="381DFB6B" w:rsidR="00FB0987" w:rsidRPr="00BE3063" w:rsidRDefault="00FB0987" w:rsidP="005D4ACC">
      <w:pPr>
        <w:pStyle w:val="Listaszerbekezds"/>
        <w:numPr>
          <w:ilvl w:val="0"/>
          <w:numId w:val="7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más tanári szakképzettséget követő újabb szakterületi tanári mesterképzésen (4 féléves N, L)</w:t>
      </w:r>
    </w:p>
    <w:p w14:paraId="5478E6BB" w14:textId="19EFFC92" w:rsidR="00FB0987" w:rsidRPr="00BE3063" w:rsidRDefault="00FB0987" w:rsidP="005D4ACC">
      <w:pPr>
        <w:pStyle w:val="Listaszerbekezds"/>
        <w:numPr>
          <w:ilvl w:val="0"/>
          <w:numId w:val="7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nem tanári mesterszakkal párhuzamos egyszakos tanári mesterképzésen (2 féléves N, L)</w:t>
      </w:r>
    </w:p>
    <w:p w14:paraId="3D386BD3" w14:textId="38475BFB" w:rsidR="00FB0987" w:rsidRPr="00BE3063" w:rsidRDefault="00FB0987" w:rsidP="005D4ACC">
      <w:pPr>
        <w:pStyle w:val="Listaszerbekezds"/>
        <w:numPr>
          <w:ilvl w:val="0"/>
          <w:numId w:val="7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nem tanári mesterszakot követő egyszakos tanári mesterképzésen (2 féléves N, L)</w:t>
      </w:r>
    </w:p>
    <w:p w14:paraId="388D59F7" w14:textId="7F423093" w:rsidR="00FB0987" w:rsidRPr="00BE3063" w:rsidRDefault="00FB0987" w:rsidP="005D4ACC">
      <w:pPr>
        <w:pStyle w:val="Listaszerbekezds"/>
        <w:numPr>
          <w:ilvl w:val="0"/>
          <w:numId w:val="7"/>
        </w:numPr>
        <w:spacing w:line="276" w:lineRule="auto"/>
        <w:ind w:right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tanító szakot követő újabb szakterületi tanári mesterképzésen (4 féléves N, L)</w:t>
      </w:r>
    </w:p>
    <w:p w14:paraId="5F8E4324" w14:textId="77777777" w:rsidR="005D4ACC" w:rsidRPr="00BE3063" w:rsidRDefault="005D4ACC" w:rsidP="005D4ACC">
      <w:pPr>
        <w:spacing w:line="276" w:lineRule="auto"/>
        <w:ind w:left="21" w:right="0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21C12A2E" w14:textId="2E0DBDD5" w:rsidR="00FB0987" w:rsidRPr="00BE3063" w:rsidRDefault="00FB0987" w:rsidP="005D4ACC">
      <w:pPr>
        <w:spacing w:line="276" w:lineRule="auto"/>
        <w:ind w:left="21" w:right="0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hallgató bármely úton is végzi a képzést, a portfólió fent leírt követelményei azonosak, hiszen a cél a szak feltételeként meghatározott kompetenciák fejlődésének 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bizonyítása. </w:t>
      </w:r>
    </w:p>
    <w:p w14:paraId="2F9905EA" w14:textId="77777777" w:rsidR="00FB0987" w:rsidRPr="00BE3063" w:rsidRDefault="00FB0987" w:rsidP="005D4ACC">
      <w:pPr>
        <w:spacing w:line="276" w:lineRule="auto"/>
        <w:ind w:left="21" w:right="0" w:firstLine="0"/>
        <w:jc w:val="left"/>
        <w:rPr>
          <w:rFonts w:ascii="Times New Roman" w:eastAsia="Quattrocento Sans" w:hAnsi="Times New Roman" w:cs="Times New Roman"/>
          <w:color w:val="auto"/>
          <w:sz w:val="22"/>
          <w:szCs w:val="22"/>
        </w:rPr>
      </w:pPr>
    </w:p>
    <w:p w14:paraId="0CC18E8B" w14:textId="77777777" w:rsidR="003B4A00" w:rsidRPr="00BE3063" w:rsidRDefault="00DB765A" w:rsidP="005D4ACC">
      <w:pPr>
        <w:pStyle w:val="Cmsor1"/>
        <w:spacing w:line="276" w:lineRule="auto"/>
        <w:rPr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5. A tanári portfólió benyújtása </w:t>
      </w:r>
    </w:p>
    <w:p w14:paraId="6A55C9F6" w14:textId="045C4E18" w:rsidR="003B4A00" w:rsidRPr="00BE3063" w:rsidRDefault="003B4A00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7831CB6A" w14:textId="0A279530" w:rsidR="003B4A00" w:rsidRPr="00BE3063" w:rsidRDefault="005D4ACC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t a Neptun tanulmányi rendszerben elektronikus formában kell benyújtania a hallgatónak, a portfóliót nyomtatott formában nem kell leadni.</w:t>
      </w:r>
    </w:p>
    <w:p w14:paraId="2B9311D4" w14:textId="32FAB50B" w:rsidR="0053149D" w:rsidRPr="00BE3063" w:rsidRDefault="0053149D" w:rsidP="006A5280">
      <w:pPr>
        <w:spacing w:line="276" w:lineRule="auto"/>
        <w:ind w:left="21" w:right="0" w:firstLine="699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</w:t>
      </w:r>
      <w:r w:rsidR="006A5280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ban eredetiség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i</w:t>
      </w:r>
      <w:r w:rsidR="00840799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nyilatkozatot kell csatolni</w:t>
      </w:r>
      <w:r w:rsidR="006A5280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.</w:t>
      </w:r>
    </w:p>
    <w:p w14:paraId="5A20C5C2" w14:textId="6BF09A31" w:rsidR="00AD7D3E" w:rsidRPr="00BE3063" w:rsidRDefault="00AD7D3E" w:rsidP="006A5280">
      <w:pPr>
        <w:spacing w:line="276" w:lineRule="auto"/>
        <w:ind w:left="21" w:right="0" w:firstLine="699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 titkosított szakdolgozatként kerül archiválásra. </w:t>
      </w:r>
    </w:p>
    <w:p w14:paraId="0188F7DB" w14:textId="77777777" w:rsidR="005D4ACC" w:rsidRPr="00BE3063" w:rsidRDefault="005D4ACC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527B3102" w14:textId="129C7643" w:rsidR="00710E68" w:rsidRPr="00BE3063" w:rsidRDefault="00DB765A" w:rsidP="005D4ACC">
      <w:pPr>
        <w:pStyle w:val="Cmsor1"/>
        <w:spacing w:line="276" w:lineRule="auto"/>
        <w:rPr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6. </w:t>
      </w:r>
      <w:r w:rsidR="00710E68" w:rsidRPr="00BE3063">
        <w:rPr>
          <w:color w:val="auto"/>
          <w:sz w:val="22"/>
          <w:szCs w:val="22"/>
        </w:rPr>
        <w:t>A portfólió formai követelményei</w:t>
      </w:r>
    </w:p>
    <w:p w14:paraId="6C3DAE3A" w14:textId="07C60557" w:rsidR="00710E68" w:rsidRPr="00BE3063" w:rsidRDefault="00710E68" w:rsidP="00710E68">
      <w:pPr>
        <w:rPr>
          <w:rFonts w:ascii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hAnsi="Times New Roman" w:cs="Times New Roman"/>
          <w:color w:val="auto"/>
          <w:sz w:val="22"/>
          <w:szCs w:val="22"/>
        </w:rPr>
        <w:t xml:space="preserve">A portfóliónak formai követelménye nincs. Ugyanakkor kialakításkor érdemes tekintetettel lenni arra, hogy a portfólió elektronikus formában kerül benyújtásra, így </w:t>
      </w:r>
      <w:r w:rsidR="0053149D" w:rsidRPr="00BE3063">
        <w:rPr>
          <w:rFonts w:ascii="Times New Roman" w:hAnsi="Times New Roman" w:cs="Times New Roman"/>
          <w:color w:val="auto"/>
          <w:sz w:val="22"/>
          <w:szCs w:val="22"/>
        </w:rPr>
        <w:t>ajánlott</w:t>
      </w:r>
      <w:r w:rsidRPr="00BE3063">
        <w:rPr>
          <w:rFonts w:ascii="Times New Roman" w:hAnsi="Times New Roman" w:cs="Times New Roman"/>
          <w:color w:val="auto"/>
          <w:sz w:val="22"/>
          <w:szCs w:val="22"/>
        </w:rPr>
        <w:t xml:space="preserve"> a belső tartalom strukturálása, </w:t>
      </w:r>
      <w:r w:rsidR="0053149D" w:rsidRPr="00BE3063">
        <w:rPr>
          <w:rFonts w:ascii="Times New Roman" w:hAnsi="Times New Roman" w:cs="Times New Roman"/>
          <w:color w:val="auto"/>
          <w:sz w:val="22"/>
          <w:szCs w:val="22"/>
        </w:rPr>
        <w:t>tartalomjegyzék készítése és a</w:t>
      </w:r>
      <w:r w:rsidRPr="00BE3063">
        <w:rPr>
          <w:rFonts w:ascii="Times New Roman" w:hAnsi="Times New Roman" w:cs="Times New Roman"/>
          <w:color w:val="auto"/>
          <w:sz w:val="22"/>
          <w:szCs w:val="22"/>
        </w:rPr>
        <w:t xml:space="preserve"> különböző típusú szövegek (dokumentum</w:t>
      </w:r>
      <w:r w:rsidR="0027129C">
        <w:rPr>
          <w:rFonts w:ascii="Times New Roman" w:hAnsi="Times New Roman" w:cs="Times New Roman"/>
          <w:color w:val="auto"/>
          <w:sz w:val="22"/>
          <w:szCs w:val="22"/>
        </w:rPr>
        <w:t>ok</w:t>
      </w:r>
      <w:r w:rsidRPr="00BE3063">
        <w:rPr>
          <w:rFonts w:ascii="Times New Roman" w:hAnsi="Times New Roman" w:cs="Times New Roman"/>
          <w:color w:val="auto"/>
          <w:sz w:val="22"/>
          <w:szCs w:val="22"/>
        </w:rPr>
        <w:t>, reflexió</w:t>
      </w:r>
      <w:r w:rsidR="0027129C">
        <w:rPr>
          <w:rFonts w:ascii="Times New Roman" w:hAnsi="Times New Roman" w:cs="Times New Roman"/>
          <w:color w:val="auto"/>
          <w:sz w:val="22"/>
          <w:szCs w:val="22"/>
        </w:rPr>
        <w:t>k</w:t>
      </w:r>
      <w:r w:rsidRPr="00BE3063">
        <w:rPr>
          <w:rFonts w:ascii="Times New Roman" w:hAnsi="Times New Roman" w:cs="Times New Roman"/>
          <w:color w:val="auto"/>
          <w:sz w:val="22"/>
          <w:szCs w:val="22"/>
        </w:rPr>
        <w:t>) elválasztása.</w:t>
      </w:r>
    </w:p>
    <w:p w14:paraId="6372AD63" w14:textId="77777777" w:rsidR="0027129C" w:rsidRDefault="0027129C" w:rsidP="0027129C">
      <w:pPr>
        <w:spacing w:line="276" w:lineRule="auto"/>
        <w:ind w:left="21" w:right="0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5A64BEFD" w14:textId="107C2DBD" w:rsidR="00F3690E" w:rsidRPr="00BE3063" w:rsidRDefault="006A5280" w:rsidP="00BE3BDE">
      <w:pPr>
        <w:spacing w:line="276" w:lineRule="auto"/>
        <w:ind w:left="21" w:right="0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ban elhelyezett dokumentumok kapcsán be kell tartani a személyes adatok védelméről szóló elírásokat, így a dokumentumokban </w:t>
      </w:r>
      <w:r w:rsidR="007E6793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tanuló nem lehet azonosítható sem névvel, sem arccal</w:t>
      </w:r>
      <w:r w:rsidR="00BE3063"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, </w:t>
      </w:r>
      <w:r w:rsidR="00A80930">
        <w:rPr>
          <w:rFonts w:ascii="Times New Roman" w:eastAsia="Times New Roman" w:hAnsi="Times New Roman" w:cs="Times New Roman"/>
          <w:color w:val="auto"/>
          <w:sz w:val="22"/>
          <w:szCs w:val="22"/>
        </w:rPr>
        <w:t>kivéve, ha ahhoz a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="00A80930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szülő,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gondviselő</w:t>
      </w:r>
      <w:r w:rsidR="00A80930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hozzájárult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,</w:t>
      </w:r>
      <w:r w:rsidR="00A80930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és az erről szóló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engedélyt csatol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ja a hallgató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. A szemináriumi dolgozatokon a szerző, a közösen készített dolgozatok esetén a hallgatótárs és az oktató neve is szerepelhet. </w:t>
      </w:r>
    </w:p>
    <w:p w14:paraId="2484EAEB" w14:textId="77777777" w:rsidR="0053149D" w:rsidRPr="00BE3063" w:rsidRDefault="0053149D" w:rsidP="005D4ACC">
      <w:pPr>
        <w:pStyle w:val="Cmsor1"/>
        <w:spacing w:line="276" w:lineRule="auto"/>
        <w:rPr>
          <w:color w:val="auto"/>
          <w:sz w:val="22"/>
          <w:szCs w:val="22"/>
        </w:rPr>
      </w:pPr>
    </w:p>
    <w:p w14:paraId="295594AD" w14:textId="4CB05A4C" w:rsidR="003B4A00" w:rsidRPr="00BE3063" w:rsidRDefault="00710E68" w:rsidP="005D4ACC">
      <w:pPr>
        <w:pStyle w:val="Cmsor1"/>
        <w:spacing w:line="276" w:lineRule="auto"/>
        <w:rPr>
          <w:b w:val="0"/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7.   </w:t>
      </w:r>
      <w:r w:rsidR="00DB765A" w:rsidRPr="00BE3063">
        <w:rPr>
          <w:color w:val="auto"/>
          <w:sz w:val="22"/>
          <w:szCs w:val="22"/>
        </w:rPr>
        <w:t xml:space="preserve">A tanári portfólió bírálata </w:t>
      </w:r>
    </w:p>
    <w:p w14:paraId="53356B5E" w14:textId="77777777" w:rsidR="003B4A00" w:rsidRPr="00BE3063" w:rsidRDefault="00DB765A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</w:p>
    <w:p w14:paraId="4364C9AB" w14:textId="77777777" w:rsidR="003B4A00" w:rsidRPr="00BE3063" w:rsidRDefault="00DB765A" w:rsidP="005D4ACC">
      <w:pPr>
        <w:spacing w:line="276" w:lineRule="auto"/>
        <w:ind w:left="16" w:right="48" w:firstLine="21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t egy előzetesen felkért bíráló értékeli szövegesen és érdemjeggyel is. A portfólió bírálója a PPK oktatója.  </w:t>
      </w:r>
    </w:p>
    <w:p w14:paraId="0C997AC5" w14:textId="77777777" w:rsidR="003B4A00" w:rsidRPr="00BE3063" w:rsidRDefault="00DB765A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</w:p>
    <w:p w14:paraId="77077C47" w14:textId="77777777" w:rsidR="003B4A00" w:rsidRPr="00BE3063" w:rsidRDefault="00DB765A" w:rsidP="005D4ACC">
      <w:pPr>
        <w:spacing w:line="276" w:lineRule="auto"/>
        <w:ind w:right="45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z értékelés általános </w:t>
      </w: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szempontjai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a következők: </w:t>
      </w:r>
    </w:p>
    <w:p w14:paraId="7537B024" w14:textId="06F35FE4" w:rsidR="003B4A00" w:rsidRPr="00BE3063" w:rsidRDefault="00DB765A" w:rsidP="005D4ACC">
      <w:pPr>
        <w:numPr>
          <w:ilvl w:val="0"/>
          <w:numId w:val="2"/>
        </w:numPr>
        <w:spacing w:line="276" w:lineRule="auto"/>
        <w:ind w:right="45" w:hanging="36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ban válogatott munkák a tanári feladatokat mennyire széleskörűen mutatják be,</w:t>
      </w:r>
    </w:p>
    <w:p w14:paraId="746D5B1F" w14:textId="77777777" w:rsidR="003B4A00" w:rsidRPr="00BE3063" w:rsidRDefault="00DB765A" w:rsidP="005D4ACC">
      <w:pPr>
        <w:numPr>
          <w:ilvl w:val="0"/>
          <w:numId w:val="2"/>
        </w:numPr>
        <w:spacing w:line="276" w:lineRule="auto"/>
        <w:ind w:right="45" w:hanging="36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ba válogatott munkák valóban jól reprezentálják-e a választott kompetenciaterületeket, </w:t>
      </w:r>
    </w:p>
    <w:p w14:paraId="224DB2D1" w14:textId="77777777" w:rsidR="003B4A00" w:rsidRPr="00BE3063" w:rsidRDefault="00DB765A" w:rsidP="005D4ACC">
      <w:pPr>
        <w:numPr>
          <w:ilvl w:val="0"/>
          <w:numId w:val="2"/>
        </w:numPr>
        <w:spacing w:line="276" w:lineRule="auto"/>
        <w:ind w:right="45" w:hanging="36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válogatott dokumentumok elemzése (a kísérő reflexiók minősége),</w:t>
      </w:r>
    </w:p>
    <w:p w14:paraId="19D1CDD3" w14:textId="77777777" w:rsidR="003B4A00" w:rsidRPr="00BE3063" w:rsidRDefault="00DB765A" w:rsidP="005D4ACC">
      <w:pPr>
        <w:numPr>
          <w:ilvl w:val="0"/>
          <w:numId w:val="2"/>
        </w:numPr>
        <w:spacing w:line="276" w:lineRule="auto"/>
        <w:ind w:right="45" w:hanging="36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választott kompetenciaterületek esetén a tanulási, fejlődési út holisztikus bemutatása (a záró reflexió minősége),</w:t>
      </w:r>
    </w:p>
    <w:p w14:paraId="20D1DF96" w14:textId="77777777" w:rsidR="003B4A00" w:rsidRPr="00BE3063" w:rsidRDefault="00DB765A" w:rsidP="005D4ACC">
      <w:pPr>
        <w:numPr>
          <w:ilvl w:val="0"/>
          <w:numId w:val="2"/>
        </w:numPr>
        <w:spacing w:line="276" w:lineRule="auto"/>
        <w:ind w:right="45" w:hanging="36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képzési területek arányos, kiegyensúlyozott megjelenése (az egyes szakokhoz kapcsolódóan),</w:t>
      </w:r>
    </w:p>
    <w:p w14:paraId="2E7B3F5B" w14:textId="77777777" w:rsidR="003B4A00" w:rsidRPr="00BE3063" w:rsidRDefault="00DB765A" w:rsidP="005D4ACC">
      <w:pPr>
        <w:numPr>
          <w:ilvl w:val="0"/>
          <w:numId w:val="2"/>
        </w:numPr>
        <w:spacing w:line="276" w:lineRule="auto"/>
        <w:ind w:right="45" w:hanging="36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portfólió struktúrája, a tartalmi-formai követelményeknek megfelelése.</w:t>
      </w:r>
    </w:p>
    <w:p w14:paraId="493A52EF" w14:textId="77777777" w:rsidR="003B4A00" w:rsidRPr="00BE3063" w:rsidRDefault="003B4A00" w:rsidP="005D4ACC">
      <w:pPr>
        <w:spacing w:line="276" w:lineRule="auto"/>
        <w:ind w:left="726"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773C9803" w14:textId="77777777" w:rsidR="003B4A00" w:rsidRPr="00BE3063" w:rsidRDefault="00DB765A" w:rsidP="005D4ACC">
      <w:pPr>
        <w:spacing w:line="276" w:lineRule="auto"/>
        <w:ind w:right="45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fenti szempontok alapján a bíráló </w:t>
      </w: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részpontszámokat és rövid szöveges indoklást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is ad a hallgató munkájáról. A bíráló a szöveges és érdemjeggyel történő értékelésen kívül</w:t>
      </w:r>
      <w:r w:rsidRPr="00BE3063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két kérdést is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megfogalmaz a hallgató számára, amelyeket a záróvizsgán kell megválaszolnia.  </w:t>
      </w:r>
    </w:p>
    <w:p w14:paraId="6AA098B5" w14:textId="77777777" w:rsidR="003B4A00" w:rsidRPr="00BE3063" w:rsidRDefault="00DB765A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</w:p>
    <w:p w14:paraId="2E0F4E11" w14:textId="77777777" w:rsidR="003B4A00" w:rsidRPr="00BE3063" w:rsidRDefault="003B4A00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1C32B4C0" w14:textId="49BB7302" w:rsidR="003B4A00" w:rsidRPr="00BE3063" w:rsidRDefault="00DB765A" w:rsidP="005D4ACC">
      <w:pPr>
        <w:pStyle w:val="Cmsor1"/>
        <w:spacing w:line="276" w:lineRule="auto"/>
        <w:rPr>
          <w:color w:val="auto"/>
          <w:sz w:val="22"/>
          <w:szCs w:val="22"/>
        </w:rPr>
      </w:pPr>
      <w:r w:rsidRPr="00BE3063">
        <w:rPr>
          <w:color w:val="auto"/>
          <w:sz w:val="22"/>
          <w:szCs w:val="22"/>
        </w:rPr>
        <w:t xml:space="preserve"> </w:t>
      </w:r>
      <w:r w:rsidR="00BE3BDE">
        <w:rPr>
          <w:color w:val="auto"/>
          <w:sz w:val="22"/>
          <w:szCs w:val="22"/>
        </w:rPr>
        <w:t>8</w:t>
      </w:r>
      <w:r w:rsidRPr="00BE3063">
        <w:rPr>
          <w:color w:val="auto"/>
          <w:sz w:val="22"/>
          <w:szCs w:val="22"/>
        </w:rPr>
        <w:t xml:space="preserve">. A portfólió védése </w:t>
      </w:r>
    </w:p>
    <w:p w14:paraId="604CE3AB" w14:textId="77777777" w:rsidR="003B4A00" w:rsidRPr="00BE3063" w:rsidRDefault="003B4A00" w:rsidP="005D4ACC">
      <w:pPr>
        <w:spacing w:line="276" w:lineRule="auto"/>
        <w:ind w:left="21" w:right="0" w:firstLine="0"/>
        <w:jc w:val="left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55D51AC6" w14:textId="3FD65C44" w:rsidR="005D4ACC" w:rsidRPr="00BE3063" w:rsidRDefault="005D4ACC" w:rsidP="005D4ACC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 védése a szakdolgozat védéstől és a szakmódszertani vizsgáktól elkülönülten történik. A portfólió védését a </w:t>
      </w:r>
      <w:r w:rsidR="00840799">
        <w:rPr>
          <w:rFonts w:ascii="Times New Roman" w:eastAsia="Times New Roman" w:hAnsi="Times New Roman" w:cs="Times New Roman"/>
          <w:color w:val="auto"/>
          <w:sz w:val="22"/>
          <w:szCs w:val="22"/>
        </w:rPr>
        <w:t>BDPK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="00840799">
        <w:rPr>
          <w:rFonts w:ascii="Times New Roman" w:eastAsia="Times New Roman" w:hAnsi="Times New Roman" w:cs="Times New Roman"/>
          <w:color w:val="auto"/>
          <w:sz w:val="22"/>
          <w:szCs w:val="22"/>
        </w:rPr>
        <w:t>Igazgatói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H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ivatala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szervezi meg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, együttműködve a </w:t>
      </w:r>
      <w:r w:rsidR="00840799">
        <w:rPr>
          <w:rFonts w:ascii="Times New Roman" w:eastAsia="Times New Roman" w:hAnsi="Times New Roman" w:cs="Times New Roman"/>
          <w:color w:val="auto"/>
          <w:sz w:val="22"/>
          <w:szCs w:val="22"/>
        </w:rPr>
        <w:t>PPK Pedagógiai és Pszichológiai Intézetével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.</w:t>
      </w:r>
    </w:p>
    <w:p w14:paraId="3FF0C5F6" w14:textId="77777777" w:rsidR="0027129C" w:rsidRDefault="0027129C" w:rsidP="0027129C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6B70F478" w14:textId="3874791D" w:rsidR="005D4ACC" w:rsidRPr="00BE3063" w:rsidRDefault="005D4ACC" w:rsidP="00BE3BDE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vizsga a portfólió alapján megfogalmazható szakmai tanulságok, a bírálatban megfogalmazott erősségek, hiányosságok és szakmai dilemmák mentén történik. A portfólió védése során tehát elsősorban a bírálatban feltett kérdésekre kell/fontos fókuszálni, valamint a bíráló által megfogalmazottakra is szükséges reflektálni, melyek mentén szakmai beszélgetés</w:t>
      </w:r>
      <w:r w:rsidR="00EF229B">
        <w:rPr>
          <w:rFonts w:ascii="Times New Roman" w:eastAsia="Times New Roman" w:hAnsi="Times New Roman" w:cs="Times New Roman"/>
          <w:color w:val="auto"/>
          <w:sz w:val="22"/>
          <w:szCs w:val="22"/>
        </w:rPr>
        <w:t>re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</w:t>
      </w:r>
      <w:r w:rsidR="00EF229B">
        <w:rPr>
          <w:rFonts w:ascii="Times New Roman" w:eastAsia="Times New Roman" w:hAnsi="Times New Roman" w:cs="Times New Roman"/>
          <w:color w:val="auto"/>
          <w:sz w:val="22"/>
          <w:szCs w:val="22"/>
        </w:rPr>
        <w:t>kerül sor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. A portfólióhoz kapcsolódó kérdések és dilemmák bemutatására a hallgatónak kb. 8 perc áll rendelkezésére.</w:t>
      </w:r>
    </w:p>
    <w:p w14:paraId="3064EAAE" w14:textId="77777777" w:rsidR="0027129C" w:rsidRDefault="0027129C" w:rsidP="0027129C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60ACEA4C" w14:textId="67571936" w:rsidR="00820D36" w:rsidRPr="00BE3063" w:rsidRDefault="005D4ACC" w:rsidP="00BE3BDE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védés során a portfólió bírálatában megfogalmazott kérdésekre a releváns szakirodalomra épülő szakmai válaszokat várunk el. A védés során a portfólió felépítését (fejezet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ek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egymásutánj</w:t>
      </w:r>
      <w:r w:rsidR="0027129C">
        <w:rPr>
          <w:rFonts w:ascii="Times New Roman" w:eastAsia="Times New Roman" w:hAnsi="Times New Roman" w:cs="Times New Roman"/>
          <w:color w:val="auto"/>
          <w:sz w:val="22"/>
          <w:szCs w:val="22"/>
        </w:rPr>
        <w:t>át</w:t>
      </w: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) nem szükséges bemutatni. Prezentációs anyag (ppt formátumban) használható, de nem kötelező prezentációt készíteni. </w:t>
      </w:r>
    </w:p>
    <w:p w14:paraId="61856197" w14:textId="77777777" w:rsidR="0027129C" w:rsidRDefault="0027129C" w:rsidP="0027129C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1943307B" w14:textId="1F0D6FC3" w:rsidR="00820D36" w:rsidRPr="00BE3063" w:rsidRDefault="00820D36" w:rsidP="00BE3BDE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>A védés során a védési bizottság olyan kérdéseket is megfogalmazhat, amelyek lehetőséget adnak a jelölt tanári kompetenciákban rögzített szakmai tudásának (ismeret, képesség attitűd) komplex értékelésére.</w:t>
      </w:r>
    </w:p>
    <w:p w14:paraId="2633EECC" w14:textId="77777777" w:rsidR="0027129C" w:rsidRDefault="0027129C" w:rsidP="0027129C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14:paraId="1A5FA653" w14:textId="136F17FE" w:rsidR="003B4A00" w:rsidRPr="00BE3063" w:rsidRDefault="005D4ACC" w:rsidP="00BE3BDE">
      <w:pPr>
        <w:spacing w:line="276" w:lineRule="auto"/>
        <w:ind w:right="45" w:firstLine="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BE3063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A portfólióvédésre a záróvizsgázókat a vizsgabeosztásuknak megfelelően, többfős csoportban hívják be vizsgázni a bizottság elé.  </w:t>
      </w:r>
    </w:p>
    <w:sectPr w:rsidR="003B4A00" w:rsidRPr="00BE3063">
      <w:headerReference w:type="even" r:id="rId13"/>
      <w:headerReference w:type="default" r:id="rId14"/>
      <w:footerReference w:type="default" r:id="rId15"/>
      <w:headerReference w:type="first" r:id="rId16"/>
      <w:pgSz w:w="11905" w:h="16840"/>
      <w:pgMar w:top="1417" w:right="1417" w:bottom="1417" w:left="1417" w:header="283" w:footer="28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3115B0" w14:textId="77777777" w:rsidR="00BB42D1" w:rsidRDefault="00BB42D1">
      <w:pPr>
        <w:spacing w:line="240" w:lineRule="auto"/>
      </w:pPr>
      <w:r>
        <w:separator/>
      </w:r>
    </w:p>
  </w:endnote>
  <w:endnote w:type="continuationSeparator" w:id="0">
    <w:p w14:paraId="528E8315" w14:textId="77777777" w:rsidR="00BB42D1" w:rsidRDefault="00BB42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D9AAB5" w14:textId="77777777" w:rsidR="003B4A00" w:rsidRDefault="00DB765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right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fldChar w:fldCharType="begin"/>
    </w:r>
    <w:r>
      <w:rPr>
        <w:rFonts w:ascii="Times New Roman" w:eastAsia="Times New Roman" w:hAnsi="Times New Roman" w:cs="Times New Roman"/>
        <w:sz w:val="20"/>
        <w:szCs w:val="20"/>
      </w:rPr>
      <w:instrText>PAGE</w:instrText>
    </w:r>
    <w:r>
      <w:rPr>
        <w:rFonts w:ascii="Times New Roman" w:eastAsia="Times New Roman" w:hAnsi="Times New Roman" w:cs="Times New Roman"/>
        <w:sz w:val="20"/>
        <w:szCs w:val="20"/>
      </w:rPr>
      <w:fldChar w:fldCharType="separate"/>
    </w:r>
    <w:r w:rsidR="00BB42D1">
      <w:rPr>
        <w:rFonts w:ascii="Times New Roman" w:eastAsia="Times New Roman" w:hAnsi="Times New Roman" w:cs="Times New Roman"/>
        <w:noProof/>
        <w:sz w:val="20"/>
        <w:szCs w:val="20"/>
      </w:rPr>
      <w:t>1</w:t>
    </w:r>
    <w:r>
      <w:rPr>
        <w:rFonts w:ascii="Times New Roman" w:eastAsia="Times New Roman" w:hAnsi="Times New Roman" w:cs="Times New Roman"/>
        <w:sz w:val="20"/>
        <w:szCs w:val="20"/>
      </w:rPr>
      <w:fldChar w:fldCharType="end"/>
    </w:r>
  </w:p>
  <w:p w14:paraId="70769706" w14:textId="77777777" w:rsidR="003B4A00" w:rsidRDefault="003B4A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56C86B" w14:textId="77777777" w:rsidR="00BB42D1" w:rsidRDefault="00BB42D1">
      <w:pPr>
        <w:spacing w:line="240" w:lineRule="auto"/>
      </w:pPr>
      <w:r>
        <w:separator/>
      </w:r>
    </w:p>
  </w:footnote>
  <w:footnote w:type="continuationSeparator" w:id="0">
    <w:p w14:paraId="0E09BE56" w14:textId="77777777" w:rsidR="00BB42D1" w:rsidRDefault="00BB42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F54C5" w14:textId="77777777" w:rsidR="003B4A00" w:rsidRDefault="00DB765A">
    <w:pPr>
      <w:spacing w:after="11" w:line="259" w:lineRule="auto"/>
      <w:ind w:left="0" w:right="283" w:firstLine="0"/>
      <w:jc w:val="right"/>
    </w:pPr>
    <w:r>
      <w:rPr>
        <w:rFonts w:ascii="Arial" w:eastAsia="Arial" w:hAnsi="Arial" w:cs="Arial"/>
        <w:sz w:val="16"/>
        <w:szCs w:val="16"/>
      </w:rPr>
      <w:t xml:space="preserve"> </w:t>
    </w:r>
  </w:p>
  <w:p w14:paraId="3943F6F6" w14:textId="77777777" w:rsidR="003B4A00" w:rsidRDefault="00DB765A">
    <w:pPr>
      <w:spacing w:after="12" w:line="259" w:lineRule="auto"/>
      <w:ind w:left="0" w:right="283" w:firstLine="0"/>
      <w:jc w:val="right"/>
    </w:pPr>
    <w:r>
      <w:rPr>
        <w:rFonts w:ascii="Arial" w:eastAsia="Arial" w:hAnsi="Arial" w:cs="Arial"/>
        <w:sz w:val="16"/>
        <w:szCs w:val="16"/>
      </w:rPr>
      <w:t xml:space="preserve"> </w:t>
    </w:r>
  </w:p>
  <w:p w14:paraId="7F661CB2" w14:textId="77777777" w:rsidR="003B4A00" w:rsidRDefault="00DB765A">
    <w:pPr>
      <w:spacing w:after="16" w:line="259" w:lineRule="auto"/>
      <w:ind w:left="0" w:right="238" w:firstLine="0"/>
      <w:jc w:val="right"/>
    </w:pPr>
    <w:r>
      <w:rPr>
        <w:rFonts w:ascii="Arial" w:eastAsia="Arial" w:hAnsi="Arial" w:cs="Arial"/>
        <w:sz w:val="16"/>
        <w:szCs w:val="16"/>
      </w:rPr>
      <w:t xml:space="preserve">  </w:t>
    </w:r>
  </w:p>
  <w:p w14:paraId="0B67D6FF" w14:textId="77777777" w:rsidR="003B4A00" w:rsidRDefault="00DB765A">
    <w:pPr>
      <w:spacing w:after="11" w:line="259" w:lineRule="auto"/>
      <w:ind w:left="0" w:right="333" w:firstLine="0"/>
      <w:jc w:val="right"/>
    </w:pPr>
    <w:r>
      <w:rPr>
        <w:rFonts w:ascii="Arial" w:eastAsia="Arial" w:hAnsi="Arial" w:cs="Arial"/>
        <w:color w:val="808080"/>
        <w:sz w:val="16"/>
        <w:szCs w:val="16"/>
      </w:rPr>
      <w:t xml:space="preserve">1118 Budapest </w:t>
    </w:r>
  </w:p>
  <w:p w14:paraId="29AFB1B4" w14:textId="77777777" w:rsidR="003B4A00" w:rsidRDefault="00DB765A">
    <w:pPr>
      <w:spacing w:after="11" w:line="259" w:lineRule="auto"/>
      <w:ind w:left="0" w:right="323" w:firstLine="0"/>
      <w:jc w:val="right"/>
    </w:pPr>
    <w:r>
      <w:rPr>
        <w:rFonts w:ascii="Arial" w:eastAsia="Arial" w:hAnsi="Arial" w:cs="Arial"/>
        <w:color w:val="808080"/>
        <w:sz w:val="16"/>
        <w:szCs w:val="16"/>
      </w:rPr>
      <w:t xml:space="preserve">Ménesi út 11-13. </w:t>
    </w:r>
  </w:p>
  <w:p w14:paraId="544121A7" w14:textId="77777777" w:rsidR="003B4A00" w:rsidRDefault="00DB765A">
    <w:pPr>
      <w:spacing w:after="5" w:line="274" w:lineRule="auto"/>
      <w:ind w:left="8880" w:right="0" w:firstLine="1210"/>
      <w:jc w:val="left"/>
    </w:pPr>
    <w:r>
      <w:rPr>
        <w:rFonts w:ascii="Arial" w:eastAsia="Arial" w:hAnsi="Arial" w:cs="Arial"/>
        <w:sz w:val="16"/>
        <w:szCs w:val="16"/>
      </w:rPr>
      <w:t xml:space="preserve"> </w:t>
    </w:r>
    <w:r>
      <w:rPr>
        <w:rFonts w:ascii="Arial" w:eastAsia="Arial" w:hAnsi="Arial" w:cs="Arial"/>
        <w:b/>
        <w:color w:val="A20B35"/>
        <w:sz w:val="16"/>
        <w:szCs w:val="16"/>
      </w:rPr>
      <w:t xml:space="preserve">www.tkk.elte.hu </w:t>
    </w:r>
  </w:p>
  <w:p w14:paraId="61B4E6A6" w14:textId="77777777" w:rsidR="003B4A00" w:rsidRDefault="00DB765A">
    <w:pPr>
      <w:spacing w:line="259" w:lineRule="auto"/>
      <w:ind w:left="-689" w:right="0" w:firstLine="0"/>
      <w:jc w:val="left"/>
    </w:pPr>
    <w:r>
      <w:rPr>
        <w:rFonts w:ascii="Arial" w:eastAsia="Arial" w:hAnsi="Arial" w:cs="Arial"/>
        <w:sz w:val="16"/>
        <w:szCs w:val="16"/>
      </w:rPr>
      <w:t xml:space="preserve"> </w:t>
    </w:r>
  </w:p>
  <w:p w14:paraId="7401461E" w14:textId="77777777" w:rsidR="003B4A00" w:rsidRDefault="00DB765A">
    <w:r>
      <w:rPr>
        <w:rFonts w:ascii="Calibri" w:eastAsia="Calibri" w:hAnsi="Calibri" w:cs="Calibri"/>
        <w:noProof/>
        <w:sz w:val="22"/>
        <w:szCs w:val="22"/>
      </w:rPr>
      <mc:AlternateContent>
        <mc:Choice Requires="wpg">
          <w:drawing>
            <wp:anchor distT="0" distB="0" distL="0" distR="0" simplePos="0" relativeHeight="251659264" behindDoc="1" locked="0" layoutInCell="1" hidden="0" allowOverlap="1" wp14:anchorId="0F8E1132" wp14:editId="58366C93">
              <wp:simplePos x="0" y="0"/>
              <wp:positionH relativeFrom="page">
                <wp:posOffset>0</wp:posOffset>
              </wp:positionH>
              <wp:positionV relativeFrom="page">
                <wp:posOffset>43179</wp:posOffset>
              </wp:positionV>
              <wp:extent cx="7517131" cy="10650221"/>
              <wp:effectExtent l="0" t="0" r="0" b="0"/>
              <wp:wrapNone/>
              <wp:docPr id="5074" name="Csoportba foglalás 50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7131" cy="10650221"/>
                        <a:chOff x="1587425" y="0"/>
                        <a:chExt cx="7517150" cy="7560000"/>
                      </a:xfrm>
                    </wpg:grpSpPr>
                    <wpg:grpSp>
                      <wpg:cNvPr id="38" name="Csoportba foglalás 38"/>
                      <wpg:cNvGrpSpPr/>
                      <wpg:grpSpPr>
                        <a:xfrm>
                          <a:off x="1587435" y="-2523"/>
                          <a:ext cx="7517125" cy="7562508"/>
                          <a:chOff x="0" y="-3554"/>
                          <a:chExt cx="7517125" cy="10653754"/>
                        </a:xfrm>
                      </wpg:grpSpPr>
                      <wps:wsp>
                        <wps:cNvPr id="39" name="Téglalap 39"/>
                        <wps:cNvSpPr/>
                        <wps:spPr>
                          <a:xfrm>
                            <a:off x="0" y="0"/>
                            <a:ext cx="7517125" cy="1065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9D3374" w14:textId="77777777" w:rsidR="003B4A00" w:rsidRDefault="003B4A00">
                              <w:pPr>
                                <w:spacing w:line="240" w:lineRule="auto"/>
                                <w:ind w:left="0" w:right="0" w:firstLine="0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" name="Shape 39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-3554"/>
                            <a:ext cx="7516369" cy="10652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id="Csoportba foglalás 5074" o:spid="_x0000_s1061" style="position:absolute;left:0;text-align:left;margin-left:0;margin-top:3.4pt;width:591.9pt;height:838.6pt;z-index:-251657216;mso-wrap-distance-left:0;mso-wrap-distance-right:0;mso-position-horizontal-relative:page;mso-position-vertical-relative:page" coordorigin="15874" coordsize="75171,75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AAAA&#10;IyEHAAAAAAAAIyEHAAAAAAAAIyEHAAAAAAAAIyEHAAAAAAAAIyEHAAAAAAAAIyEHAAAAAAAAIyEH&#10;AAAAAAAAIyEHAAAAAAAAIyEHAAAAAAAAIyEHAAAAAAAAIyEHAAAAAAAAIyEHAAAAAAAAIyEHAAAA&#10;AAAAIyEHAAAAAAAAIyEHAAAAAAAAIyEHAAAAAAAAIyEHAAAAAAAAIyEHAAAAAAAAIyEHAAAAxJ4d&#10;CwAAAAAM8rcexb7SC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na1geBAAAgAElEQVQ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">
              <v:group id="Csoportba foglalás 38" o:spid="_x0000_s1062" style="position:absolute;left:15874;top:-25;width:75171;height:75624" coordorigin=",-35" coordsize="75171,1065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<v:rect id="Téglalap 39" o:spid="_x0000_s1063" style="position:absolute;width:75171;height:1065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l4XsMA&#10;AADbAAAADwAAAGRycy9kb3ducmV2LnhtbESPwW7CMBBE70j8g7VI3IrTgBAEDIIKJNoThH7ANl7i&#10;qPE6jQ2Ev68rVeI4mpk3muW6s7W4UesrxwpeRwkI4sLpiksFn+f9ywyED8gaa8ek4EEe1qt+b4mZ&#10;dnc+0S0PpYgQ9hkqMCE0mZS+MGTRj1xDHL2Lay2GKNtS6hbvEW5rmSbJVFqsOC4YbOjNUPGdX62C&#10;48RRukv9Ni/t3HRf54/3H5wqNRx0mwWIQF14hv/bB61gPIe/L/EH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l4XsMAAADbAAAADwAAAAAAAAAAAAAAAACYAgAAZHJzL2Rv&#10;d25yZXYueG1sUEsFBgAAAAAEAAQA9QAAAIgDAAAAAA==&#10;" filled="f" stroked="f">
                  <v:textbox inset="2.53958mm,2.53958mm,2.53958mm,2.53958mm">
                    <w:txbxContent>
                      <w:p w14:paraId="1F9D3374" w14:textId="77777777" w:rsidR="003B4A00" w:rsidRDefault="003B4A00">
                        <w:pPr>
                          <w:spacing w:line="240" w:lineRule="auto"/>
                          <w:ind w:left="0" w:right="0" w:firstLine="0"/>
                          <w:jc w:val="left"/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39" o:spid="_x0000_s1064" type="#_x0000_t75" style="position:absolute;top:-35;width:75163;height:106527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VP2j2/AAAA2wAAAA8AAABkcnMvZG93bnJldi54bWxET82KwjAQvi/4DmEEb2taqbtSjSLqQj1u&#10;1wcYmrGtNpPSxFr36c1B8Pjx/a82g2lET52rLSuIpxEI4sLqmksFp7+fzwUI55E1NpZJwYMcbNaj&#10;jxWm2t75l/rclyKEsEtRQeV9m0rpiooMuqltiQN3tp1BH2BXSt3hPYSbRs6i6EsarDk0VNjSrqLi&#10;mt+MgkNy+T9ynNH8gN/x3mOezR+1UpPxsF2C8DT4t/jlzrSCJKwPX8IPkOsn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FT9o9vwAAANsAAAAPAAAAAAAAAAAAAAAAAJ8CAABk&#10;cnMvZG93bnJldi54bWxQSwUGAAAAAAQABAD3AAAAiwMAAAAA&#10;">
                  <v:imagedata r:id="rId2" o:title=""/>
                </v:shape>
              </v:group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4757F4" w14:textId="77777777" w:rsidR="003B4A00" w:rsidRDefault="003B4A00">
    <w:pPr>
      <w:spacing w:after="11" w:line="259" w:lineRule="auto"/>
      <w:ind w:left="0" w:right="283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BB34BA" w14:textId="77777777" w:rsidR="003B4A00" w:rsidRDefault="00DB765A">
    <w:pPr>
      <w:spacing w:after="11" w:line="259" w:lineRule="auto"/>
      <w:ind w:left="0" w:right="283" w:firstLine="0"/>
      <w:jc w:val="right"/>
    </w:pPr>
    <w:r>
      <w:rPr>
        <w:rFonts w:ascii="Arial" w:eastAsia="Arial" w:hAnsi="Arial" w:cs="Arial"/>
        <w:sz w:val="16"/>
        <w:szCs w:val="16"/>
      </w:rPr>
      <w:t xml:space="preserve"> </w:t>
    </w:r>
  </w:p>
  <w:p w14:paraId="3FE2825C" w14:textId="77777777" w:rsidR="003B4A00" w:rsidRDefault="00DB765A">
    <w:pPr>
      <w:spacing w:after="12" w:line="259" w:lineRule="auto"/>
      <w:ind w:left="0" w:right="283" w:firstLine="0"/>
      <w:jc w:val="right"/>
    </w:pPr>
    <w:r>
      <w:rPr>
        <w:rFonts w:ascii="Arial" w:eastAsia="Arial" w:hAnsi="Arial" w:cs="Arial"/>
        <w:sz w:val="16"/>
        <w:szCs w:val="16"/>
      </w:rPr>
      <w:t xml:space="preserve"> </w:t>
    </w:r>
  </w:p>
  <w:p w14:paraId="6FAFE580" w14:textId="77777777" w:rsidR="003B4A00" w:rsidRDefault="00DB765A">
    <w:pPr>
      <w:spacing w:after="16" w:line="259" w:lineRule="auto"/>
      <w:ind w:left="0" w:right="238" w:firstLine="0"/>
      <w:jc w:val="right"/>
    </w:pPr>
    <w:r>
      <w:rPr>
        <w:rFonts w:ascii="Arial" w:eastAsia="Arial" w:hAnsi="Arial" w:cs="Arial"/>
        <w:sz w:val="16"/>
        <w:szCs w:val="16"/>
      </w:rPr>
      <w:t xml:space="preserve">  </w:t>
    </w:r>
  </w:p>
  <w:p w14:paraId="4A0456C9" w14:textId="77777777" w:rsidR="003B4A00" w:rsidRDefault="00DB765A">
    <w:pPr>
      <w:spacing w:after="11" w:line="259" w:lineRule="auto"/>
      <w:ind w:left="0" w:right="333" w:firstLine="0"/>
      <w:jc w:val="right"/>
    </w:pPr>
    <w:r>
      <w:rPr>
        <w:rFonts w:ascii="Arial" w:eastAsia="Arial" w:hAnsi="Arial" w:cs="Arial"/>
        <w:color w:val="808080"/>
        <w:sz w:val="16"/>
        <w:szCs w:val="16"/>
      </w:rPr>
      <w:t xml:space="preserve">1118 Budapest </w:t>
    </w:r>
  </w:p>
  <w:p w14:paraId="23823D74" w14:textId="77777777" w:rsidR="003B4A00" w:rsidRDefault="00DB765A">
    <w:pPr>
      <w:spacing w:after="11" w:line="259" w:lineRule="auto"/>
      <w:ind w:left="0" w:right="323" w:firstLine="0"/>
      <w:jc w:val="right"/>
    </w:pPr>
    <w:r>
      <w:rPr>
        <w:rFonts w:ascii="Arial" w:eastAsia="Arial" w:hAnsi="Arial" w:cs="Arial"/>
        <w:color w:val="808080"/>
        <w:sz w:val="16"/>
        <w:szCs w:val="16"/>
      </w:rPr>
      <w:t xml:space="preserve">Ménesi út 11-13. </w:t>
    </w:r>
  </w:p>
  <w:p w14:paraId="567C5C36" w14:textId="77777777" w:rsidR="003B4A00" w:rsidRDefault="00DB765A">
    <w:pPr>
      <w:spacing w:after="5" w:line="274" w:lineRule="auto"/>
      <w:ind w:left="8880" w:right="0" w:firstLine="1210"/>
      <w:jc w:val="left"/>
    </w:pPr>
    <w:r>
      <w:rPr>
        <w:rFonts w:ascii="Arial" w:eastAsia="Arial" w:hAnsi="Arial" w:cs="Arial"/>
        <w:sz w:val="16"/>
        <w:szCs w:val="16"/>
      </w:rPr>
      <w:t xml:space="preserve"> </w:t>
    </w:r>
    <w:r>
      <w:rPr>
        <w:rFonts w:ascii="Arial" w:eastAsia="Arial" w:hAnsi="Arial" w:cs="Arial"/>
        <w:b/>
        <w:color w:val="A20B35"/>
        <w:sz w:val="16"/>
        <w:szCs w:val="16"/>
      </w:rPr>
      <w:t xml:space="preserve">www.tkk.elte.hu </w:t>
    </w:r>
  </w:p>
  <w:p w14:paraId="7BEA71FC" w14:textId="77777777" w:rsidR="003B4A00" w:rsidRDefault="00DB765A">
    <w:pPr>
      <w:spacing w:line="259" w:lineRule="auto"/>
      <w:ind w:left="-689" w:right="0" w:firstLine="0"/>
      <w:jc w:val="left"/>
    </w:pPr>
    <w:r>
      <w:rPr>
        <w:rFonts w:ascii="Arial" w:eastAsia="Arial" w:hAnsi="Arial" w:cs="Arial"/>
        <w:sz w:val="16"/>
        <w:szCs w:val="16"/>
      </w:rPr>
      <w:t xml:space="preserve"> </w:t>
    </w:r>
  </w:p>
  <w:p w14:paraId="6C23BFBD" w14:textId="77777777" w:rsidR="003B4A00" w:rsidRDefault="00DB765A">
    <w:r>
      <w:rPr>
        <w:rFonts w:ascii="Calibri" w:eastAsia="Calibri" w:hAnsi="Calibri" w:cs="Calibri"/>
        <w:noProof/>
        <w:sz w:val="22"/>
        <w:szCs w:val="22"/>
      </w:rPr>
      <mc:AlternateContent>
        <mc:Choice Requires="wpg">
          <w:drawing>
            <wp:anchor distT="0" distB="0" distL="0" distR="0" simplePos="0" relativeHeight="251658240" behindDoc="1" locked="0" layoutInCell="1" hidden="0" allowOverlap="1" wp14:anchorId="3AF03332" wp14:editId="2BE8DF4E">
              <wp:simplePos x="0" y="0"/>
              <wp:positionH relativeFrom="page">
                <wp:posOffset>0</wp:posOffset>
              </wp:positionH>
              <wp:positionV relativeFrom="page">
                <wp:posOffset>43179</wp:posOffset>
              </wp:positionV>
              <wp:extent cx="7517131" cy="10650221"/>
              <wp:effectExtent l="0" t="0" r="0" b="0"/>
              <wp:wrapNone/>
              <wp:docPr id="5072" name="Csoportba foglalás 50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7131" cy="10650221"/>
                        <a:chOff x="1587425" y="0"/>
                        <a:chExt cx="7517150" cy="7560000"/>
                      </a:xfrm>
                    </wpg:grpSpPr>
                    <wpg:grpSp>
                      <wpg:cNvPr id="35" name="Csoportba foglalás 35"/>
                      <wpg:cNvGrpSpPr/>
                      <wpg:grpSpPr>
                        <a:xfrm>
                          <a:off x="1587435" y="-2523"/>
                          <a:ext cx="7517125" cy="7562508"/>
                          <a:chOff x="0" y="-3554"/>
                          <a:chExt cx="7517125" cy="10653754"/>
                        </a:xfrm>
                      </wpg:grpSpPr>
                      <wps:wsp>
                        <wps:cNvPr id="36" name="Téglalap 36"/>
                        <wps:cNvSpPr/>
                        <wps:spPr>
                          <a:xfrm>
                            <a:off x="0" y="0"/>
                            <a:ext cx="7517125" cy="1065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67D68A4" w14:textId="77777777" w:rsidR="003B4A00" w:rsidRDefault="003B4A00">
                              <w:pPr>
                                <w:spacing w:line="240" w:lineRule="auto"/>
                                <w:ind w:left="0" w:right="0" w:firstLine="0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Shape 4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-3554"/>
                            <a:ext cx="7516369" cy="10652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id="Csoportba foglalás 5072" o:spid="_x0000_s1065" style="position:absolute;left:0;text-align:left;margin-left:0;margin-top:3.4pt;width:591.9pt;height:838.6pt;z-index:-251658240;mso-wrap-distance-left:0;mso-wrap-distance-right:0;mso-position-horizontal-relative:page;mso-position-vertical-relative:page" coordorigin="15874" coordsize="75171,75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AAAAAjIQcAAAAA&#10;AAAjIQcAAAAAAAAjIQcAAAAAAAAjIQcAAAAAAAAjIQcAAAAAAAAjIQcAAAAAAAAjIQcAAAAAAAAj&#10;IQcAAAAAAAAjIQcAAAAAAAAjIQcAAAAAAAAjIQcAAAAAAAAjIQcAAAAAAAAjIQcAAAAAAAAjIQcA&#10;AAAAAAAjIQcAAAAAAAAjIQcAAAAAAAAjIQcAAAAAAAAjIQcAAAAAAAAjIQcAAADEnh0LAAAAAAzy&#10;tx7FvtII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drWB4EAACAASURBVD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">
              <v:group id="Csoportba foglalás 35" o:spid="_x0000_s1066" style="position:absolute;left:15874;top:-25;width:75171;height:75624" coordorigin=",-35" coordsize="75171,1065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<v:rect id="Téglalap 36" o:spid="_x0000_s1067" style="position:absolute;width:75171;height:1065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HbsLMMA&#10;AADbAAAADwAAAGRycy9kb3ducmV2LnhtbESPwW7CMBBE75X4B2uReisOAUVtwCCoqFR6gqQfsI2X&#10;OCJep7EL4e9xpUo9jmbmjWa5HmwrLtT7xrGC6SQBQVw53XCt4LN8e3oG4QOyxtYxKbiRh/Vq9LDE&#10;XLsrH+lShFpECPscFZgQulxKXxmy6CeuI47eyfUWQ5R9LXWP1wi3rUyTJJMWG44LBjt6NVSdix+r&#10;4DB3lO5Svy1q+2KGr/Jj/42ZUo/jYbMAEWgI/+G/9rtWMMvg90v8AXJ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HbsLMMAAADbAAAADwAAAAAAAAAAAAAAAACYAgAAZHJzL2Rv&#10;d25yZXYueG1sUEsFBgAAAAAEAAQA9QAAAIgDAAAAAA==&#10;" filled="f" stroked="f">
                  <v:textbox inset="2.53958mm,2.53958mm,2.53958mm,2.53958mm">
                    <w:txbxContent>
                      <w:p w14:paraId="567D68A4" w14:textId="77777777" w:rsidR="003B4A00" w:rsidRDefault="003B4A00">
                        <w:pPr>
                          <w:spacing w:line="240" w:lineRule="auto"/>
                          <w:ind w:left="0" w:right="0" w:firstLine="0"/>
                          <w:jc w:val="left"/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4" o:spid="_x0000_s1068" type="#_x0000_t75" style="position:absolute;top:-35;width:75163;height:106527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KgMTTDAAAA2wAAAA8AAABkcnMvZG93bnJldi54bWxEj8FuwjAQRO9I/IO1lXoDJxRKlWIiRKkU&#10;jk37Aat4m6SN15HthtCvx0hIHEcz80azyUfTiYGcby0rSOcJCOLK6pZrBV+f77MXED4ga+wsk4Iz&#10;eci308kGM21P/EFDGWoRIewzVNCE0GdS+qohg35ue+LofVtnMETpaqkdniLcdHKRJM/SYMtxocGe&#10;9g1Vv+WfUXBY/vwfOS1odcB1+hawLFbnVqnHh3H3CiLQGO7hW7vQCp7WcP0Sf4DcX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qAxNMMAAADbAAAADwAAAAAAAAAAAAAAAACf&#10;AgAAZHJzL2Rvd25yZXYueG1sUEsFBgAAAAAEAAQA9wAAAI8DAAAAAA==&#10;">
                  <v:imagedata r:id="rId2" o:title="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A6675"/>
    <w:multiLevelType w:val="multilevel"/>
    <w:tmpl w:val="C49891DE"/>
    <w:lvl w:ilvl="0">
      <w:start w:val="1"/>
      <w:numFmt w:val="bullet"/>
      <w:lvlText w:val="●"/>
      <w:lvlJc w:val="left"/>
      <w:pPr>
        <w:ind w:left="36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6" w:hanging="360"/>
      </w:pPr>
    </w:lvl>
    <w:lvl w:ilvl="2">
      <w:start w:val="1"/>
      <w:numFmt w:val="lowerRoman"/>
      <w:lvlText w:val="%3."/>
      <w:lvlJc w:val="right"/>
      <w:pPr>
        <w:ind w:left="1806" w:hanging="180"/>
      </w:pPr>
    </w:lvl>
    <w:lvl w:ilvl="3">
      <w:start w:val="1"/>
      <w:numFmt w:val="decimal"/>
      <w:lvlText w:val="%4."/>
      <w:lvlJc w:val="left"/>
      <w:pPr>
        <w:ind w:left="2526" w:hanging="360"/>
      </w:pPr>
    </w:lvl>
    <w:lvl w:ilvl="4">
      <w:start w:val="1"/>
      <w:numFmt w:val="lowerLetter"/>
      <w:lvlText w:val="%5."/>
      <w:lvlJc w:val="left"/>
      <w:pPr>
        <w:ind w:left="3246" w:hanging="360"/>
      </w:pPr>
    </w:lvl>
    <w:lvl w:ilvl="5">
      <w:start w:val="1"/>
      <w:numFmt w:val="lowerRoman"/>
      <w:lvlText w:val="%6."/>
      <w:lvlJc w:val="right"/>
      <w:pPr>
        <w:ind w:left="3966" w:hanging="180"/>
      </w:pPr>
    </w:lvl>
    <w:lvl w:ilvl="6">
      <w:start w:val="1"/>
      <w:numFmt w:val="decimal"/>
      <w:lvlText w:val="%7."/>
      <w:lvlJc w:val="left"/>
      <w:pPr>
        <w:ind w:left="4686" w:hanging="360"/>
      </w:pPr>
    </w:lvl>
    <w:lvl w:ilvl="7">
      <w:start w:val="1"/>
      <w:numFmt w:val="lowerLetter"/>
      <w:lvlText w:val="%8."/>
      <w:lvlJc w:val="left"/>
      <w:pPr>
        <w:ind w:left="5406" w:hanging="360"/>
      </w:pPr>
    </w:lvl>
    <w:lvl w:ilvl="8">
      <w:start w:val="1"/>
      <w:numFmt w:val="lowerRoman"/>
      <w:lvlText w:val="%9."/>
      <w:lvlJc w:val="right"/>
      <w:pPr>
        <w:ind w:left="6126" w:hanging="180"/>
      </w:pPr>
    </w:lvl>
  </w:abstractNum>
  <w:abstractNum w:abstractNumId="1">
    <w:nsid w:val="02326B41"/>
    <w:multiLevelType w:val="hybridMultilevel"/>
    <w:tmpl w:val="CF2A3560"/>
    <w:lvl w:ilvl="0" w:tplc="040E0001">
      <w:start w:val="1"/>
      <w:numFmt w:val="bullet"/>
      <w:lvlText w:val=""/>
      <w:lvlJc w:val="left"/>
      <w:pPr>
        <w:ind w:left="741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8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0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</w:abstractNum>
  <w:abstractNum w:abstractNumId="2">
    <w:nsid w:val="094B3FAD"/>
    <w:multiLevelType w:val="hybridMultilevel"/>
    <w:tmpl w:val="26B43B7A"/>
    <w:lvl w:ilvl="0" w:tplc="040E0015">
      <w:start w:val="1"/>
      <w:numFmt w:val="upperLetter"/>
      <w:lvlText w:val="%1."/>
      <w:lvlJc w:val="left"/>
      <w:pPr>
        <w:ind w:left="786" w:hanging="360"/>
      </w:p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>
    <w:nsid w:val="104B38D7"/>
    <w:multiLevelType w:val="multilevel"/>
    <w:tmpl w:val="99E2EC8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>
    <w:nsid w:val="18C8664A"/>
    <w:multiLevelType w:val="multilevel"/>
    <w:tmpl w:val="E3F4ADFC"/>
    <w:lvl w:ilvl="0">
      <w:start w:val="1"/>
      <w:numFmt w:val="bullet"/>
      <w:lvlText w:val="•"/>
      <w:lvlJc w:val="left"/>
      <w:pPr>
        <w:ind w:left="726" w:hanging="726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440" w:hanging="1440"/>
      </w:pPr>
      <w:rPr>
        <w:rFonts w:ascii="Quattrocento Sans" w:eastAsia="Quattrocento Sans" w:hAnsi="Quattrocento Sans" w:cs="Quattrocento San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 w:hanging="2160"/>
      </w:pPr>
      <w:rPr>
        <w:rFonts w:ascii="Quattrocento Sans" w:eastAsia="Quattrocento Sans" w:hAnsi="Quattrocento Sans" w:cs="Quattrocento San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80" w:hanging="288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 w:hanging="3600"/>
      </w:pPr>
      <w:rPr>
        <w:rFonts w:ascii="Quattrocento Sans" w:eastAsia="Quattrocento Sans" w:hAnsi="Quattrocento Sans" w:cs="Quattrocento San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 w:hanging="4320"/>
      </w:pPr>
      <w:rPr>
        <w:rFonts w:ascii="Quattrocento Sans" w:eastAsia="Quattrocento Sans" w:hAnsi="Quattrocento Sans" w:cs="Quattrocento San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040" w:hanging="504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 w:hanging="5760"/>
      </w:pPr>
      <w:rPr>
        <w:rFonts w:ascii="Quattrocento Sans" w:eastAsia="Quattrocento Sans" w:hAnsi="Quattrocento Sans" w:cs="Quattrocento San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 w:hanging="6480"/>
      </w:pPr>
      <w:rPr>
        <w:rFonts w:ascii="Quattrocento Sans" w:eastAsia="Quattrocento Sans" w:hAnsi="Quattrocento Sans" w:cs="Quattrocento San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5">
    <w:nsid w:val="1B5C5187"/>
    <w:multiLevelType w:val="multilevel"/>
    <w:tmpl w:val="DC621DB8"/>
    <w:lvl w:ilvl="0">
      <w:start w:val="1"/>
      <w:numFmt w:val="bullet"/>
      <w:lvlText w:val="●"/>
      <w:lvlJc w:val="left"/>
      <w:pPr>
        <w:ind w:left="72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6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6DF82206"/>
    <w:multiLevelType w:val="hybridMultilevel"/>
    <w:tmpl w:val="F01CEA62"/>
    <w:lvl w:ilvl="0" w:tplc="040E0001">
      <w:start w:val="1"/>
      <w:numFmt w:val="bullet"/>
      <w:lvlText w:val=""/>
      <w:lvlJc w:val="left"/>
      <w:pPr>
        <w:ind w:left="741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8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0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</w:abstractNum>
  <w:abstractNum w:abstractNumId="7">
    <w:nsid w:val="72FE5D40"/>
    <w:multiLevelType w:val="hybridMultilevel"/>
    <w:tmpl w:val="5D70FB70"/>
    <w:lvl w:ilvl="0" w:tplc="040E0017">
      <w:start w:val="1"/>
      <w:numFmt w:val="lowerLetter"/>
      <w:lvlText w:val="%1)"/>
      <w:lvlJc w:val="left"/>
      <w:pPr>
        <w:ind w:left="786" w:hanging="360"/>
      </w:p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78DD10BF"/>
    <w:multiLevelType w:val="hybridMultilevel"/>
    <w:tmpl w:val="69A8E9F0"/>
    <w:lvl w:ilvl="0" w:tplc="34D89396">
      <w:numFmt w:val="bullet"/>
      <w:lvlText w:val="-"/>
      <w:lvlJc w:val="left"/>
      <w:pPr>
        <w:ind w:left="726" w:hanging="705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10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2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4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6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8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0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2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4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7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tzA1MLAwNTcwN7JU0lEKTi0uzszPAykwqgUAax7ArSwAAAA="/>
  </w:docVars>
  <w:rsids>
    <w:rsidRoot w:val="003B4A00"/>
    <w:rsid w:val="00007825"/>
    <w:rsid w:val="000572F4"/>
    <w:rsid w:val="0008125C"/>
    <w:rsid w:val="001010A1"/>
    <w:rsid w:val="0021567A"/>
    <w:rsid w:val="00263EFC"/>
    <w:rsid w:val="0027129C"/>
    <w:rsid w:val="003B4A00"/>
    <w:rsid w:val="004E06F2"/>
    <w:rsid w:val="0053149D"/>
    <w:rsid w:val="005D4ACC"/>
    <w:rsid w:val="006A5280"/>
    <w:rsid w:val="00710E68"/>
    <w:rsid w:val="00724EE6"/>
    <w:rsid w:val="007E6793"/>
    <w:rsid w:val="00820D36"/>
    <w:rsid w:val="00840799"/>
    <w:rsid w:val="009C4CC4"/>
    <w:rsid w:val="00A149E0"/>
    <w:rsid w:val="00A80930"/>
    <w:rsid w:val="00A951F8"/>
    <w:rsid w:val="00AD7D3E"/>
    <w:rsid w:val="00B85DDF"/>
    <w:rsid w:val="00BB42D1"/>
    <w:rsid w:val="00BE3063"/>
    <w:rsid w:val="00BE3BDE"/>
    <w:rsid w:val="00CF477F"/>
    <w:rsid w:val="00D20AB2"/>
    <w:rsid w:val="00D834C0"/>
    <w:rsid w:val="00DB765A"/>
    <w:rsid w:val="00E47E16"/>
    <w:rsid w:val="00E97A0E"/>
    <w:rsid w:val="00EF229B"/>
    <w:rsid w:val="00F3690E"/>
    <w:rsid w:val="00FB0987"/>
    <w:rsid w:val="00FD5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C1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Garamond" w:eastAsia="Garamond" w:hAnsi="Garamond" w:cs="Garamond"/>
        <w:sz w:val="24"/>
        <w:szCs w:val="24"/>
        <w:lang w:val="hu-HU" w:eastAsia="hu-HU" w:bidi="ar-SA"/>
      </w:rPr>
    </w:rPrDefault>
    <w:pPrDefault>
      <w:pPr>
        <w:spacing w:line="249" w:lineRule="auto"/>
        <w:ind w:left="31" w:right="59" w:hanging="1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color w:val="000000"/>
    </w:rPr>
  </w:style>
  <w:style w:type="paragraph" w:styleId="Cmsor1">
    <w:name w:val="heading 1"/>
    <w:next w:val="Norml"/>
    <w:link w:val="Cmsor1Char"/>
    <w:uiPriority w:val="9"/>
    <w:qFormat/>
    <w:rsid w:val="0073062D"/>
    <w:pPr>
      <w:keepNext/>
      <w:keepLines/>
      <w:ind w:left="391"/>
      <w:outlineLvl w:val="0"/>
    </w:pPr>
    <w:rPr>
      <w:rFonts w:ascii="Times New Roman" w:hAnsi="Times New Roman" w:cs="Times New Roman"/>
      <w:b/>
      <w:color w:val="000000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msor1Char">
    <w:name w:val="Címsor 1 Char"/>
    <w:link w:val="Cmsor1"/>
    <w:uiPriority w:val="9"/>
    <w:rsid w:val="0073062D"/>
    <w:rPr>
      <w:rFonts w:ascii="Times New Roman" w:eastAsia="Garamond" w:hAnsi="Times New Roman" w:cs="Times New Roman"/>
      <w:b/>
      <w:color w:val="000000"/>
      <w:sz w:val="24"/>
    </w:rPr>
  </w:style>
  <w:style w:type="paragraph" w:styleId="llb">
    <w:name w:val="footer"/>
    <w:basedOn w:val="Norml"/>
    <w:link w:val="llbChar"/>
    <w:uiPriority w:val="99"/>
    <w:unhideWhenUsed/>
    <w:rsid w:val="00DF5657"/>
    <w:pPr>
      <w:tabs>
        <w:tab w:val="center" w:pos="4536"/>
        <w:tab w:val="right" w:pos="9072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F5657"/>
    <w:rPr>
      <w:rFonts w:ascii="Garamond" w:eastAsia="Garamond" w:hAnsi="Garamond" w:cs="Garamond"/>
      <w:color w:val="000000"/>
      <w:sz w:val="24"/>
    </w:rPr>
  </w:style>
  <w:style w:type="paragraph" w:styleId="Listaszerbekezds">
    <w:name w:val="List Paragraph"/>
    <w:basedOn w:val="Norml"/>
    <w:uiPriority w:val="34"/>
    <w:qFormat/>
    <w:rsid w:val="005F67CC"/>
    <w:pPr>
      <w:ind w:left="720"/>
      <w:contextualSpacing/>
    </w:p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Vltozat">
    <w:name w:val="Revision"/>
    <w:hidden/>
    <w:uiPriority w:val="99"/>
    <w:semiHidden/>
    <w:rsid w:val="0021567A"/>
    <w:pPr>
      <w:spacing w:line="240" w:lineRule="auto"/>
      <w:ind w:left="0" w:right="0" w:firstLine="0"/>
      <w:jc w:val="left"/>
    </w:pPr>
    <w:rPr>
      <w:color w:val="000000"/>
    </w:rPr>
  </w:style>
  <w:style w:type="character" w:styleId="Jegyzethivatkozs">
    <w:name w:val="annotation reference"/>
    <w:basedOn w:val="Bekezdsalapbettpusa"/>
    <w:uiPriority w:val="99"/>
    <w:semiHidden/>
    <w:unhideWhenUsed/>
    <w:rsid w:val="00EF229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F229B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F229B"/>
    <w:rPr>
      <w:color w:val="000000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F229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F229B"/>
    <w:rPr>
      <w:b/>
      <w:bCs/>
      <w:color w:val="000000"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407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40799"/>
    <w:rPr>
      <w:rFonts w:ascii="Tahoma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Garamond" w:eastAsia="Garamond" w:hAnsi="Garamond" w:cs="Garamond"/>
        <w:sz w:val="24"/>
        <w:szCs w:val="24"/>
        <w:lang w:val="hu-HU" w:eastAsia="hu-HU" w:bidi="ar-SA"/>
      </w:rPr>
    </w:rPrDefault>
    <w:pPrDefault>
      <w:pPr>
        <w:spacing w:line="249" w:lineRule="auto"/>
        <w:ind w:left="31" w:right="59" w:hanging="1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color w:val="000000"/>
    </w:rPr>
  </w:style>
  <w:style w:type="paragraph" w:styleId="Cmsor1">
    <w:name w:val="heading 1"/>
    <w:next w:val="Norml"/>
    <w:link w:val="Cmsor1Char"/>
    <w:uiPriority w:val="9"/>
    <w:qFormat/>
    <w:rsid w:val="0073062D"/>
    <w:pPr>
      <w:keepNext/>
      <w:keepLines/>
      <w:ind w:left="391"/>
      <w:outlineLvl w:val="0"/>
    </w:pPr>
    <w:rPr>
      <w:rFonts w:ascii="Times New Roman" w:hAnsi="Times New Roman" w:cs="Times New Roman"/>
      <w:b/>
      <w:color w:val="000000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msor1Char">
    <w:name w:val="Címsor 1 Char"/>
    <w:link w:val="Cmsor1"/>
    <w:uiPriority w:val="9"/>
    <w:rsid w:val="0073062D"/>
    <w:rPr>
      <w:rFonts w:ascii="Times New Roman" w:eastAsia="Garamond" w:hAnsi="Times New Roman" w:cs="Times New Roman"/>
      <w:b/>
      <w:color w:val="000000"/>
      <w:sz w:val="24"/>
    </w:rPr>
  </w:style>
  <w:style w:type="paragraph" w:styleId="llb">
    <w:name w:val="footer"/>
    <w:basedOn w:val="Norml"/>
    <w:link w:val="llbChar"/>
    <w:uiPriority w:val="99"/>
    <w:unhideWhenUsed/>
    <w:rsid w:val="00DF5657"/>
    <w:pPr>
      <w:tabs>
        <w:tab w:val="center" w:pos="4536"/>
        <w:tab w:val="right" w:pos="9072"/>
      </w:tabs>
      <w:spacing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F5657"/>
    <w:rPr>
      <w:rFonts w:ascii="Garamond" w:eastAsia="Garamond" w:hAnsi="Garamond" w:cs="Garamond"/>
      <w:color w:val="000000"/>
      <w:sz w:val="24"/>
    </w:rPr>
  </w:style>
  <w:style w:type="paragraph" w:styleId="Listaszerbekezds">
    <w:name w:val="List Paragraph"/>
    <w:basedOn w:val="Norml"/>
    <w:uiPriority w:val="34"/>
    <w:qFormat/>
    <w:rsid w:val="005F67CC"/>
    <w:pPr>
      <w:ind w:left="720"/>
      <w:contextualSpacing/>
    </w:p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Vltozat">
    <w:name w:val="Revision"/>
    <w:hidden/>
    <w:uiPriority w:val="99"/>
    <w:semiHidden/>
    <w:rsid w:val="0021567A"/>
    <w:pPr>
      <w:spacing w:line="240" w:lineRule="auto"/>
      <w:ind w:left="0" w:right="0" w:firstLine="0"/>
      <w:jc w:val="left"/>
    </w:pPr>
    <w:rPr>
      <w:color w:val="000000"/>
    </w:rPr>
  </w:style>
  <w:style w:type="character" w:styleId="Jegyzethivatkozs">
    <w:name w:val="annotation reference"/>
    <w:basedOn w:val="Bekezdsalapbettpusa"/>
    <w:uiPriority w:val="99"/>
    <w:semiHidden/>
    <w:unhideWhenUsed/>
    <w:rsid w:val="00EF229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F229B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F229B"/>
    <w:rPr>
      <w:color w:val="000000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F229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F229B"/>
    <w:rPr>
      <w:b/>
      <w:bCs/>
      <w:color w:val="000000"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407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40799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18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8EInITSk6pB/03pUGN71nnizeJw==">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418dc4-4377-4e68-ba6a-9d338e769696">
      <Terms xmlns="http://schemas.microsoft.com/office/infopath/2007/PartnerControls"/>
    </lcf76f155ced4ddcb4097134ff3c332f>
    <TaxCatchAll xmlns="a7fdd886-c00d-4680-918e-c58c023eee9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517FEE03279594793D661133C0DFBF6" ma:contentTypeVersion="14" ma:contentTypeDescription="Új dokumentum létrehozása." ma:contentTypeScope="" ma:versionID="cea22ac0288bb815271fd638d4fd49bb">
  <xsd:schema xmlns:xsd="http://www.w3.org/2001/XMLSchema" xmlns:xs="http://www.w3.org/2001/XMLSchema" xmlns:p="http://schemas.microsoft.com/office/2006/metadata/properties" xmlns:ns2="35418dc4-4377-4e68-ba6a-9d338e769696" xmlns:ns3="a7fdd886-c00d-4680-918e-c58c023eee9c" targetNamespace="http://schemas.microsoft.com/office/2006/metadata/properties" ma:root="true" ma:fieldsID="1da5fb37c5673f7db3e7262b18911c1d" ns2:_="" ns3:_="">
    <xsd:import namespace="35418dc4-4377-4e68-ba6a-9d338e769696"/>
    <xsd:import namespace="a7fdd886-c00d-4680-918e-c58c023ee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18dc4-4377-4e68-ba6a-9d338e76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Képcímkék" ma:readOnly="false" ma:fieldId="{5cf76f15-5ced-4ddc-b409-7134ff3c332f}" ma:taxonomyMulti="true" ma:sspId="2cb634af-c8ce-40d8-97fb-a8f3970a2e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dd886-c00d-4680-918e-c58c023ee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7142d374-a5df-4055-9eab-d32f8241d2b4}" ma:internalName="TaxCatchAll" ma:showField="CatchAllData" ma:web="a7fdd886-c00d-4680-918e-c58c023eee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DF94C-059D-421C-90DF-F793DC8976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57751DFB-AFB2-42E1-A723-73D7072A8319}">
  <ds:schemaRefs>
    <ds:schemaRef ds:uri="http://schemas.microsoft.com/office/2006/metadata/properties"/>
    <ds:schemaRef ds:uri="http://schemas.microsoft.com/office/infopath/2007/PartnerControls"/>
    <ds:schemaRef ds:uri="35418dc4-4377-4e68-ba6a-9d338e769696"/>
    <ds:schemaRef ds:uri="a7fdd886-c00d-4680-918e-c58c023eee9c"/>
  </ds:schemaRefs>
</ds:datastoreItem>
</file>

<file path=customXml/itemProps4.xml><?xml version="1.0" encoding="utf-8"?>
<ds:datastoreItem xmlns:ds="http://schemas.openxmlformats.org/officeDocument/2006/customXml" ds:itemID="{E70B0975-67FD-4779-BBE7-DD3FF6CC4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18dc4-4377-4e68-ba6a-9d338e769696"/>
    <ds:schemaRef ds:uri="a7fdd886-c00d-4680-918e-c58c023ee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B0275B9-AAB8-48EA-B5DF-66A4983AF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306</Words>
  <Characters>9013</Characters>
  <Application>Microsoft Office Word</Application>
  <DocSecurity>0</DocSecurity>
  <Lines>75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KK</dc:creator>
  <cp:lastModifiedBy>User</cp:lastModifiedBy>
  <cp:revision>10</cp:revision>
  <dcterms:created xsi:type="dcterms:W3CDTF">2023-02-28T16:04:00Z</dcterms:created>
  <dcterms:modified xsi:type="dcterms:W3CDTF">2023-05-07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17FEE03279594793D661133C0DFBF6</vt:lpwstr>
  </property>
</Properties>
</file>